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5215DF" w14:textId="77777777" w:rsidR="0023320A" w:rsidRPr="00E70E5F" w:rsidRDefault="002F33D9" w:rsidP="00E70E5F">
      <w:pPr>
        <w:jc w:val="center"/>
        <w:rPr>
          <w:sz w:val="28"/>
          <w:szCs w:val="28"/>
        </w:rPr>
      </w:pPr>
      <w:r w:rsidRPr="00E70E5F">
        <w:rPr>
          <w:rFonts w:hint="eastAsia"/>
          <w:sz w:val="28"/>
          <w:szCs w:val="28"/>
        </w:rPr>
        <w:t>W</w:t>
      </w:r>
      <w:r w:rsidRPr="00E70E5F">
        <w:rPr>
          <w:sz w:val="28"/>
          <w:szCs w:val="28"/>
        </w:rPr>
        <w:t>atford Acupuncture Clinic</w:t>
      </w:r>
    </w:p>
    <w:p w14:paraId="711DCDB9" w14:textId="64174F57" w:rsidR="002F33D9" w:rsidRPr="00E70E5F" w:rsidRDefault="002F33D9" w:rsidP="00E70E5F">
      <w:pPr>
        <w:jc w:val="center"/>
        <w:rPr>
          <w:sz w:val="28"/>
          <w:szCs w:val="28"/>
        </w:rPr>
      </w:pPr>
      <w:r w:rsidRPr="00E70E5F">
        <w:rPr>
          <w:sz w:val="28"/>
          <w:szCs w:val="28"/>
        </w:rPr>
        <w:t>Online Consultation Question</w:t>
      </w:r>
      <w:r w:rsidR="0070033D">
        <w:rPr>
          <w:sz w:val="28"/>
          <w:szCs w:val="28"/>
        </w:rPr>
        <w:t>naire</w:t>
      </w:r>
    </w:p>
    <w:p w14:paraId="1F6A1783" w14:textId="77777777" w:rsidR="002F33D9" w:rsidRPr="000B64DB" w:rsidRDefault="002F33D9" w:rsidP="002F33D9">
      <w:pPr>
        <w:pStyle w:val="Heading3"/>
        <w:jc w:val="both"/>
        <w:rPr>
          <w:sz w:val="16"/>
          <w:szCs w:val="16"/>
          <w:lang w:eastAsia="zh-CN"/>
        </w:rPr>
      </w:pPr>
    </w:p>
    <w:p w14:paraId="4414C63F" w14:textId="77777777" w:rsidR="002F33D9" w:rsidRPr="00170972" w:rsidRDefault="002F33D9" w:rsidP="002F33D9">
      <w:pPr>
        <w:pStyle w:val="Heading3"/>
        <w:jc w:val="both"/>
        <w:rPr>
          <w:sz w:val="24"/>
          <w:szCs w:val="24"/>
        </w:rPr>
      </w:pPr>
      <w:r w:rsidRPr="00170972">
        <w:rPr>
          <w:sz w:val="24"/>
          <w:szCs w:val="24"/>
        </w:rPr>
        <w:t xml:space="preserve">Request for </w:t>
      </w:r>
      <w:r w:rsidR="00170972" w:rsidRPr="00170972">
        <w:rPr>
          <w:sz w:val="24"/>
          <w:szCs w:val="24"/>
        </w:rPr>
        <w:t>t</w:t>
      </w:r>
      <w:r w:rsidRPr="00170972">
        <w:rPr>
          <w:sz w:val="24"/>
          <w:szCs w:val="24"/>
        </w:rPr>
        <w:t xml:space="preserve">reatment &amp; </w:t>
      </w:r>
      <w:r w:rsidR="00170972" w:rsidRPr="00170972">
        <w:rPr>
          <w:color w:val="26282A"/>
          <w:sz w:val="24"/>
          <w:szCs w:val="24"/>
        </w:rPr>
        <w:t>c</w:t>
      </w:r>
      <w:r w:rsidRPr="00170972">
        <w:rPr>
          <w:color w:val="26282A"/>
          <w:sz w:val="24"/>
          <w:szCs w:val="24"/>
        </w:rPr>
        <w:t>onsent for use of personal data</w:t>
      </w:r>
    </w:p>
    <w:p w14:paraId="6C062791" w14:textId="15FFF555" w:rsidR="002F33D9" w:rsidRPr="00170972" w:rsidRDefault="002F33D9" w:rsidP="002F33D9">
      <w:pPr>
        <w:rPr>
          <w:i/>
          <w:iCs/>
          <w:color w:val="000000"/>
          <w:sz w:val="24"/>
          <w:szCs w:val="24"/>
        </w:rPr>
      </w:pPr>
      <w:r w:rsidRPr="00170972">
        <w:rPr>
          <w:i/>
          <w:iCs/>
          <w:color w:val="000000"/>
          <w:sz w:val="24"/>
          <w:szCs w:val="24"/>
        </w:rPr>
        <w:t>* I request for acupuncture, moxibustion</w:t>
      </w:r>
      <w:r w:rsidRPr="00170972">
        <w:rPr>
          <w:rFonts w:hint="eastAsia"/>
          <w:i/>
          <w:iCs/>
          <w:color w:val="000000"/>
          <w:sz w:val="24"/>
          <w:szCs w:val="24"/>
        </w:rPr>
        <w:t>,</w:t>
      </w:r>
      <w:r w:rsidRPr="00170972">
        <w:rPr>
          <w:i/>
          <w:iCs/>
          <w:color w:val="000000"/>
          <w:sz w:val="24"/>
          <w:szCs w:val="24"/>
        </w:rPr>
        <w:t xml:space="preserve"> Chinese herbal medicine, and related treatment at Watford Acupuncture Clinic.</w:t>
      </w:r>
    </w:p>
    <w:p w14:paraId="4328C6DC" w14:textId="77777777" w:rsidR="002F33D9" w:rsidRPr="00170972" w:rsidRDefault="002F33D9" w:rsidP="00170972">
      <w:pPr>
        <w:shd w:val="clear" w:color="auto" w:fill="FFFFFF"/>
        <w:rPr>
          <w:i/>
          <w:color w:val="26282A"/>
          <w:sz w:val="24"/>
          <w:szCs w:val="24"/>
          <w:lang w:val="en-GB"/>
        </w:rPr>
      </w:pPr>
      <w:r w:rsidRPr="00170972">
        <w:rPr>
          <w:i/>
          <w:color w:val="26282A"/>
          <w:sz w:val="24"/>
          <w:szCs w:val="24"/>
        </w:rPr>
        <w:t xml:space="preserve">* I consent to </w:t>
      </w:r>
      <w:r w:rsidRPr="00170972">
        <w:rPr>
          <w:i/>
          <w:color w:val="26282A"/>
          <w:sz w:val="24"/>
          <w:szCs w:val="24"/>
          <w:lang w:val="en-GB"/>
        </w:rPr>
        <w:t>Watford Acupuncture Clinic</w:t>
      </w:r>
      <w:r w:rsidRPr="00170972">
        <w:rPr>
          <w:i/>
          <w:color w:val="26282A"/>
          <w:sz w:val="24"/>
          <w:szCs w:val="24"/>
        </w:rPr>
        <w:t xml:space="preserve"> contacting me by post, phone and email and keep me informed about news, events, activities and special offers.</w:t>
      </w:r>
    </w:p>
    <w:p w14:paraId="0E61B008" w14:textId="77777777" w:rsidR="002F33D9" w:rsidRDefault="002F33D9" w:rsidP="002F33D9">
      <w:pPr>
        <w:rPr>
          <w:color w:val="000000"/>
          <w:sz w:val="24"/>
          <w:szCs w:val="24"/>
        </w:rPr>
      </w:pPr>
      <w:r w:rsidRPr="00170972">
        <w:rPr>
          <w:color w:val="000000"/>
          <w:sz w:val="24"/>
          <w:szCs w:val="24"/>
        </w:rPr>
        <w:t>Signature: _________________________</w:t>
      </w:r>
      <w:proofErr w:type="gramStart"/>
      <w:r w:rsidRPr="00170972">
        <w:rPr>
          <w:color w:val="000000"/>
          <w:sz w:val="24"/>
          <w:szCs w:val="24"/>
        </w:rPr>
        <w:tab/>
        <w:t xml:space="preserve">  Date</w:t>
      </w:r>
      <w:proofErr w:type="gramEnd"/>
      <w:r w:rsidRPr="00170972">
        <w:rPr>
          <w:color w:val="000000"/>
          <w:sz w:val="24"/>
          <w:szCs w:val="24"/>
        </w:rPr>
        <w:t>: ________________________</w:t>
      </w:r>
    </w:p>
    <w:p w14:paraId="54AAC8AB" w14:textId="77777777" w:rsidR="00AC5E4D" w:rsidRDefault="00AC5E4D" w:rsidP="002F33D9">
      <w:pPr>
        <w:rPr>
          <w:color w:val="000000"/>
          <w:sz w:val="24"/>
          <w:szCs w:val="24"/>
        </w:rPr>
      </w:pPr>
    </w:p>
    <w:p w14:paraId="36E136F1" w14:textId="77777777" w:rsidR="00AC5E4D" w:rsidRDefault="00AC5E4D" w:rsidP="00AC5E4D">
      <w:pPr>
        <w:pStyle w:val="ListParagraph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P</w:t>
      </w:r>
      <w:r>
        <w:rPr>
          <w:sz w:val="24"/>
          <w:szCs w:val="24"/>
        </w:rPr>
        <w:t xml:space="preserve">ersonal information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5872"/>
        <w:gridCol w:w="2784"/>
      </w:tblGrid>
      <w:tr w:rsidR="00AC5E4D" w14:paraId="6C54CE41" w14:textId="77777777" w:rsidTr="00AC5E4D">
        <w:tc>
          <w:tcPr>
            <w:tcW w:w="5872" w:type="dxa"/>
          </w:tcPr>
          <w:p w14:paraId="790587D3" w14:textId="77777777" w:rsidR="00AC5E4D" w:rsidRDefault="00AC5E4D" w:rsidP="00AC5E4D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 xml:space="preserve">ame: </w:t>
            </w:r>
          </w:p>
        </w:tc>
        <w:tc>
          <w:tcPr>
            <w:tcW w:w="2784" w:type="dxa"/>
          </w:tcPr>
          <w:p w14:paraId="6438A668" w14:textId="77777777" w:rsidR="00AC5E4D" w:rsidRDefault="00AC5E4D" w:rsidP="00AC5E4D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itle:  </w:t>
            </w:r>
            <w:proofErr w:type="spellStart"/>
            <w:r>
              <w:rPr>
                <w:sz w:val="24"/>
                <w:szCs w:val="24"/>
              </w:rPr>
              <w:t>Mr</w:t>
            </w:r>
            <w:proofErr w:type="spellEnd"/>
            <w:r>
              <w:rPr>
                <w:sz w:val="24"/>
                <w:szCs w:val="24"/>
              </w:rPr>
              <w:t xml:space="preserve"> / </w:t>
            </w:r>
            <w:proofErr w:type="spellStart"/>
            <w:r>
              <w:rPr>
                <w:sz w:val="24"/>
                <w:szCs w:val="24"/>
              </w:rPr>
              <w:t>Mr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gramStart"/>
            <w:r>
              <w:rPr>
                <w:sz w:val="24"/>
                <w:szCs w:val="24"/>
              </w:rPr>
              <w:t>/ ,</w:t>
            </w:r>
            <w:proofErr w:type="spellStart"/>
            <w:r>
              <w:rPr>
                <w:sz w:val="24"/>
                <w:szCs w:val="24"/>
              </w:rPr>
              <w:t>Ms</w:t>
            </w:r>
            <w:proofErr w:type="spellEnd"/>
            <w:proofErr w:type="gramEnd"/>
            <w:r>
              <w:rPr>
                <w:sz w:val="24"/>
                <w:szCs w:val="24"/>
              </w:rPr>
              <w:t xml:space="preserve"> </w:t>
            </w:r>
          </w:p>
        </w:tc>
      </w:tr>
      <w:tr w:rsidR="00AC5E4D" w14:paraId="4233B4B8" w14:textId="77777777" w:rsidTr="00AC5E4D">
        <w:tc>
          <w:tcPr>
            <w:tcW w:w="5872" w:type="dxa"/>
          </w:tcPr>
          <w:p w14:paraId="0C7971BA" w14:textId="77777777" w:rsidR="00AC5E4D" w:rsidRDefault="00AC5E4D" w:rsidP="00AC5E4D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 xml:space="preserve">ate of Birth: </w:t>
            </w:r>
          </w:p>
        </w:tc>
        <w:tc>
          <w:tcPr>
            <w:tcW w:w="2784" w:type="dxa"/>
          </w:tcPr>
          <w:p w14:paraId="2A0CA571" w14:textId="77777777" w:rsidR="00AC5E4D" w:rsidRDefault="00AC5E4D" w:rsidP="00AC5E4D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ge: </w:t>
            </w:r>
          </w:p>
        </w:tc>
      </w:tr>
      <w:tr w:rsidR="00AC5E4D" w14:paraId="0DC45F11" w14:textId="77777777" w:rsidTr="00AC5E4D">
        <w:tc>
          <w:tcPr>
            <w:tcW w:w="5872" w:type="dxa"/>
          </w:tcPr>
          <w:p w14:paraId="54A8DA6C" w14:textId="77777777" w:rsidR="00AC5E4D" w:rsidRDefault="00AC5E4D" w:rsidP="00AC5E4D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 xml:space="preserve">ate of First Consultation: </w:t>
            </w:r>
          </w:p>
        </w:tc>
        <w:tc>
          <w:tcPr>
            <w:tcW w:w="2784" w:type="dxa"/>
          </w:tcPr>
          <w:p w14:paraId="6CD04A6E" w14:textId="77777777" w:rsidR="00AC5E4D" w:rsidRDefault="00AC5E4D" w:rsidP="00AC5E4D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B</w:t>
            </w:r>
            <w:r>
              <w:rPr>
                <w:sz w:val="24"/>
                <w:szCs w:val="24"/>
              </w:rPr>
              <w:t xml:space="preserve">lood Group: </w:t>
            </w:r>
          </w:p>
        </w:tc>
      </w:tr>
      <w:tr w:rsidR="00AC5E4D" w14:paraId="2F0C0EBF" w14:textId="77777777" w:rsidTr="00AC5E4D">
        <w:tc>
          <w:tcPr>
            <w:tcW w:w="5872" w:type="dxa"/>
          </w:tcPr>
          <w:p w14:paraId="417FC174" w14:textId="77777777" w:rsidR="00AC5E4D" w:rsidRDefault="00DD78A5" w:rsidP="00AC5E4D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 xml:space="preserve">irst date of Symptoms: </w:t>
            </w:r>
          </w:p>
        </w:tc>
        <w:tc>
          <w:tcPr>
            <w:tcW w:w="2784" w:type="dxa"/>
          </w:tcPr>
          <w:p w14:paraId="5D2D5468" w14:textId="77777777" w:rsidR="00AC5E4D" w:rsidRDefault="00DD78A5" w:rsidP="00AC5E4D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moking History:</w:t>
            </w:r>
          </w:p>
        </w:tc>
      </w:tr>
      <w:tr w:rsidR="00DD78A5" w14:paraId="01B39F30" w14:textId="77777777" w:rsidTr="00AC5E4D">
        <w:tc>
          <w:tcPr>
            <w:tcW w:w="5872" w:type="dxa"/>
          </w:tcPr>
          <w:p w14:paraId="7C9E7D9D" w14:textId="77777777" w:rsidR="00DD78A5" w:rsidRDefault="00DD78A5" w:rsidP="00AC5E4D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W</w:t>
            </w:r>
            <w:r>
              <w:rPr>
                <w:sz w:val="24"/>
                <w:szCs w:val="24"/>
              </w:rPr>
              <w:t>eight:           Kg     Hight:          cm</w:t>
            </w:r>
          </w:p>
        </w:tc>
        <w:tc>
          <w:tcPr>
            <w:tcW w:w="2784" w:type="dxa"/>
          </w:tcPr>
          <w:p w14:paraId="6745F422" w14:textId="77777777" w:rsidR="00DD78A5" w:rsidRDefault="00DD78A5" w:rsidP="00AC5E4D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arriage Status:</w:t>
            </w:r>
          </w:p>
        </w:tc>
      </w:tr>
      <w:tr w:rsidR="008865F9" w14:paraId="7DC572DF" w14:textId="77777777" w:rsidTr="00AC5E4D">
        <w:tc>
          <w:tcPr>
            <w:tcW w:w="5872" w:type="dxa"/>
          </w:tcPr>
          <w:p w14:paraId="16886FF2" w14:textId="2B4498E7" w:rsidR="008865F9" w:rsidRDefault="00E70E5F" w:rsidP="00AC5E4D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 xml:space="preserve">umber of Children: </w:t>
            </w:r>
          </w:p>
        </w:tc>
        <w:tc>
          <w:tcPr>
            <w:tcW w:w="2784" w:type="dxa"/>
          </w:tcPr>
          <w:p w14:paraId="0B3B5200" w14:textId="77777777" w:rsidR="008865F9" w:rsidRDefault="008865F9" w:rsidP="00AC5E4D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AC5E4D" w14:paraId="5AD7105A" w14:textId="77777777" w:rsidTr="00AC5E4D">
        <w:tc>
          <w:tcPr>
            <w:tcW w:w="5872" w:type="dxa"/>
          </w:tcPr>
          <w:p w14:paraId="62EE97F4" w14:textId="77777777" w:rsidR="00AC5E4D" w:rsidRDefault="00DD78A5" w:rsidP="00AC5E4D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ddress: </w:t>
            </w:r>
          </w:p>
          <w:p w14:paraId="7648493A" w14:textId="77777777" w:rsidR="00DD78A5" w:rsidRDefault="00DD78A5" w:rsidP="00AC5E4D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  <w:tc>
          <w:tcPr>
            <w:tcW w:w="2784" w:type="dxa"/>
          </w:tcPr>
          <w:p w14:paraId="4E2E21E4" w14:textId="77777777" w:rsidR="00AC5E4D" w:rsidRDefault="00DD78A5" w:rsidP="00AC5E4D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 xml:space="preserve">obile Number: </w:t>
            </w:r>
          </w:p>
        </w:tc>
      </w:tr>
      <w:tr w:rsidR="00DD78A5" w14:paraId="718D5CA0" w14:textId="77777777" w:rsidTr="00AC5E4D">
        <w:tc>
          <w:tcPr>
            <w:tcW w:w="5872" w:type="dxa"/>
          </w:tcPr>
          <w:p w14:paraId="079B3573" w14:textId="77777777" w:rsidR="00DD78A5" w:rsidRDefault="00DD78A5" w:rsidP="00AC5E4D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 xml:space="preserve">mail Address: </w:t>
            </w:r>
          </w:p>
        </w:tc>
        <w:tc>
          <w:tcPr>
            <w:tcW w:w="2784" w:type="dxa"/>
          </w:tcPr>
          <w:p w14:paraId="685E2DB4" w14:textId="77777777" w:rsidR="00DD78A5" w:rsidRDefault="00DD78A5" w:rsidP="00AC5E4D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  <w:p w14:paraId="000C43B0" w14:textId="77777777" w:rsidR="00DD78A5" w:rsidRDefault="00DD78A5" w:rsidP="00AC5E4D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</w:tbl>
    <w:p w14:paraId="57274DFA" w14:textId="12FE7BC1" w:rsidR="00AC5E4D" w:rsidRDefault="00AC5E4D" w:rsidP="00AC5E4D">
      <w:pPr>
        <w:pStyle w:val="ListParagraph"/>
        <w:ind w:left="360" w:firstLineChars="0" w:firstLine="0"/>
        <w:rPr>
          <w:sz w:val="24"/>
          <w:szCs w:val="24"/>
        </w:rPr>
      </w:pPr>
    </w:p>
    <w:p w14:paraId="47DE65BE" w14:textId="77777777" w:rsidR="0038264A" w:rsidRDefault="0038264A" w:rsidP="00AC5E4D">
      <w:pPr>
        <w:pStyle w:val="ListParagraph"/>
        <w:ind w:left="360" w:firstLineChars="0" w:firstLine="0"/>
        <w:rPr>
          <w:sz w:val="24"/>
          <w:szCs w:val="24"/>
        </w:rPr>
      </w:pPr>
    </w:p>
    <w:p w14:paraId="19E74E02" w14:textId="77777777" w:rsidR="00DD78A5" w:rsidRDefault="00DD78A5" w:rsidP="00DD78A5">
      <w:pPr>
        <w:pStyle w:val="ListParagraph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Chief Complain:  </w:t>
      </w:r>
    </w:p>
    <w:p w14:paraId="59A86290" w14:textId="77777777" w:rsidR="00DD78A5" w:rsidRDefault="00DD78A5" w:rsidP="00DD78A5">
      <w:pPr>
        <w:pStyle w:val="ListParagraph"/>
        <w:numPr>
          <w:ilvl w:val="1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M</w:t>
      </w:r>
      <w:r>
        <w:rPr>
          <w:sz w:val="24"/>
          <w:szCs w:val="24"/>
        </w:rPr>
        <w:t>ain Symptoms:</w:t>
      </w:r>
    </w:p>
    <w:p w14:paraId="2BDA253A" w14:textId="77777777" w:rsidR="00DD78A5" w:rsidRDefault="00DD78A5" w:rsidP="00DD78A5">
      <w:pPr>
        <w:pStyle w:val="ListParagraph"/>
        <w:numPr>
          <w:ilvl w:val="1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W</w:t>
      </w:r>
      <w:r>
        <w:rPr>
          <w:sz w:val="24"/>
          <w:szCs w:val="24"/>
        </w:rPr>
        <w:t xml:space="preserve">hen, where and how did the problems start? </w:t>
      </w:r>
    </w:p>
    <w:p w14:paraId="6AD2DFA9" w14:textId="77777777" w:rsidR="00DD78A5" w:rsidRDefault="00DD78A5" w:rsidP="009D413F">
      <w:pPr>
        <w:pStyle w:val="ListParagraph"/>
        <w:numPr>
          <w:ilvl w:val="1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W</w:t>
      </w:r>
      <w:r>
        <w:rPr>
          <w:sz w:val="24"/>
          <w:szCs w:val="24"/>
        </w:rPr>
        <w:t>hich day did you feel worst in the last 2 weeks?</w:t>
      </w:r>
    </w:p>
    <w:p w14:paraId="36DB3C13" w14:textId="77777777" w:rsidR="009D413F" w:rsidRDefault="009D413F" w:rsidP="009D413F">
      <w:pPr>
        <w:pStyle w:val="ListParagraph"/>
        <w:numPr>
          <w:ilvl w:val="1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H</w:t>
      </w:r>
      <w:r>
        <w:rPr>
          <w:sz w:val="24"/>
          <w:szCs w:val="24"/>
        </w:rPr>
        <w:t>ave you had any medical examination for your problems? What is the result of the examinations?</w:t>
      </w:r>
    </w:p>
    <w:p w14:paraId="139C6B1D" w14:textId="77777777" w:rsidR="009D413F" w:rsidRDefault="009D413F" w:rsidP="009D413F">
      <w:pPr>
        <w:pStyle w:val="ListParagraph"/>
        <w:numPr>
          <w:ilvl w:val="1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H</w:t>
      </w:r>
      <w:r>
        <w:rPr>
          <w:sz w:val="24"/>
          <w:szCs w:val="24"/>
        </w:rPr>
        <w:t>ave you had any treatment previously?</w:t>
      </w:r>
    </w:p>
    <w:p w14:paraId="72C5F293" w14:textId="77777777" w:rsidR="009D413F" w:rsidRDefault="009D413F" w:rsidP="009D413F">
      <w:pPr>
        <w:pStyle w:val="ListParagraph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General Health Condition:</w:t>
      </w:r>
    </w:p>
    <w:p w14:paraId="2EF7F6B3" w14:textId="77777777" w:rsidR="009D413F" w:rsidRDefault="009D413F" w:rsidP="009D413F">
      <w:pPr>
        <w:pStyle w:val="ListParagraph"/>
        <w:ind w:left="36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H</w:t>
      </w:r>
      <w:r>
        <w:rPr>
          <w:sz w:val="24"/>
          <w:szCs w:val="24"/>
        </w:rPr>
        <w:t>ave you got any chronic health condition?</w:t>
      </w:r>
    </w:p>
    <w:p w14:paraId="79C01042" w14:textId="77777777" w:rsidR="009D413F" w:rsidRDefault="009D413F" w:rsidP="009D413F">
      <w:pPr>
        <w:pStyle w:val="ListParagraph"/>
        <w:ind w:left="36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F</w:t>
      </w:r>
      <w:r>
        <w:rPr>
          <w:sz w:val="24"/>
          <w:szCs w:val="24"/>
        </w:rPr>
        <w:t>or example: Diabetes, High blood pressure, Gale Stone, Cancer …</w:t>
      </w:r>
    </w:p>
    <w:p w14:paraId="583CAF02" w14:textId="77777777" w:rsidR="009D413F" w:rsidRDefault="009D413F" w:rsidP="009D413F">
      <w:pPr>
        <w:pStyle w:val="ListParagraph"/>
        <w:ind w:left="360" w:firstLineChars="0" w:firstLine="0"/>
        <w:rPr>
          <w:sz w:val="24"/>
          <w:szCs w:val="24"/>
        </w:rPr>
      </w:pPr>
    </w:p>
    <w:p w14:paraId="2B12C375" w14:textId="77777777" w:rsidR="009D413F" w:rsidRDefault="009D413F" w:rsidP="009D413F">
      <w:pPr>
        <w:pStyle w:val="ListParagraph"/>
        <w:ind w:left="36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re you taking any medications?</w:t>
      </w:r>
    </w:p>
    <w:p w14:paraId="09E13048" w14:textId="77777777" w:rsidR="00F965F1" w:rsidRDefault="00F965F1" w:rsidP="00F965F1">
      <w:pPr>
        <w:pStyle w:val="ListParagraph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Do you have any of the following symptoms?</w:t>
      </w:r>
    </w:p>
    <w:p w14:paraId="1F05E64B" w14:textId="77777777" w:rsidR="009D413F" w:rsidRPr="00F965F1" w:rsidRDefault="009D413F" w:rsidP="00F965F1">
      <w:pPr>
        <w:pStyle w:val="ListParagraph"/>
        <w:ind w:left="360" w:firstLineChars="0" w:firstLine="0"/>
        <w:rPr>
          <w:sz w:val="24"/>
          <w:szCs w:val="24"/>
        </w:rPr>
      </w:pPr>
      <w:r>
        <w:rPr>
          <w:sz w:val="24"/>
          <w:szCs w:val="24"/>
        </w:rPr>
        <w:t xml:space="preserve">after </w:t>
      </w:r>
      <w:r w:rsidR="00F965F1">
        <w:rPr>
          <w:sz w:val="24"/>
          <w:szCs w:val="24"/>
        </w:rPr>
        <w:t xml:space="preserve">any of </w:t>
      </w:r>
      <w:r>
        <w:rPr>
          <w:sz w:val="24"/>
          <w:szCs w:val="24"/>
        </w:rPr>
        <w:t>the following symptoms</w:t>
      </w:r>
      <w:r w:rsidR="00F965F1">
        <w:rPr>
          <w:sz w:val="24"/>
          <w:szCs w:val="24"/>
        </w:rPr>
        <w:t xml:space="preserve"> if you have it</w:t>
      </w:r>
      <w:r>
        <w:rPr>
          <w:sz w:val="24"/>
          <w:szCs w:val="24"/>
        </w:rPr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371"/>
        <w:gridCol w:w="1275"/>
      </w:tblGrid>
      <w:tr w:rsidR="00F965F1" w14:paraId="4440BBE5" w14:textId="77777777" w:rsidTr="008865F9">
        <w:tc>
          <w:tcPr>
            <w:tcW w:w="5371" w:type="dxa"/>
          </w:tcPr>
          <w:p w14:paraId="40607E33" w14:textId="77777777" w:rsidR="00F965F1" w:rsidRDefault="00F965F1" w:rsidP="009D413F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ymptoms </w:t>
            </w:r>
          </w:p>
        </w:tc>
        <w:tc>
          <w:tcPr>
            <w:tcW w:w="1275" w:type="dxa"/>
          </w:tcPr>
          <w:p w14:paraId="50D631C9" w14:textId="77777777" w:rsidR="00F965F1" w:rsidRDefault="00F965F1" w:rsidP="009D413F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>o you have it?</w:t>
            </w:r>
          </w:p>
        </w:tc>
      </w:tr>
      <w:tr w:rsidR="00F965F1" w14:paraId="73B34DEE" w14:textId="77777777" w:rsidTr="008865F9">
        <w:tc>
          <w:tcPr>
            <w:tcW w:w="5371" w:type="dxa"/>
          </w:tcPr>
          <w:p w14:paraId="02750BCC" w14:textId="77777777" w:rsidR="00F965F1" w:rsidRDefault="00F965F1" w:rsidP="009D413F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)</w:t>
            </w:r>
            <w:proofErr w:type="spellStart"/>
            <w:r>
              <w:rPr>
                <w:sz w:val="24"/>
                <w:szCs w:val="24"/>
              </w:rPr>
              <w:t>Taiyang</w:t>
            </w:r>
            <w:proofErr w:type="spellEnd"/>
            <w:r>
              <w:rPr>
                <w:sz w:val="24"/>
                <w:szCs w:val="24"/>
              </w:rPr>
              <w:t xml:space="preserve"> symptoms</w:t>
            </w:r>
          </w:p>
        </w:tc>
        <w:tc>
          <w:tcPr>
            <w:tcW w:w="1275" w:type="dxa"/>
          </w:tcPr>
          <w:p w14:paraId="5F524F26" w14:textId="77777777" w:rsidR="00F965F1" w:rsidRDefault="00F965F1" w:rsidP="009D413F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5EE1227D" w14:textId="77777777" w:rsidTr="008865F9">
        <w:tc>
          <w:tcPr>
            <w:tcW w:w="5371" w:type="dxa"/>
          </w:tcPr>
          <w:p w14:paraId="40C18E3C" w14:textId="77777777" w:rsidR="00F965F1" w:rsidRDefault="00F965F1" w:rsidP="009D413F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eeling cold and chilly</w:t>
            </w:r>
          </w:p>
        </w:tc>
        <w:tc>
          <w:tcPr>
            <w:tcW w:w="1275" w:type="dxa"/>
          </w:tcPr>
          <w:p w14:paraId="5C7A677E" w14:textId="77777777" w:rsidR="00F965F1" w:rsidRDefault="00F965F1" w:rsidP="009D413F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912AA3" w14:paraId="5BEAF72A" w14:textId="77777777" w:rsidTr="008865F9">
        <w:tc>
          <w:tcPr>
            <w:tcW w:w="5371" w:type="dxa"/>
          </w:tcPr>
          <w:p w14:paraId="1442A230" w14:textId="3E16C647" w:rsidR="00912AA3" w:rsidRDefault="00912AA3" w:rsidP="009D413F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ever</w:t>
            </w:r>
          </w:p>
        </w:tc>
        <w:tc>
          <w:tcPr>
            <w:tcW w:w="1275" w:type="dxa"/>
          </w:tcPr>
          <w:p w14:paraId="5B54B685" w14:textId="77777777" w:rsidR="00912AA3" w:rsidRDefault="00912AA3" w:rsidP="009D413F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10BF69AB" w14:textId="77777777" w:rsidTr="008865F9">
        <w:tc>
          <w:tcPr>
            <w:tcW w:w="5371" w:type="dxa"/>
          </w:tcPr>
          <w:p w14:paraId="7DF50DD1" w14:textId="7812941B" w:rsidR="00F965F1" w:rsidRDefault="00F965F1" w:rsidP="009D413F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>iscomfort or cold feelin</w:t>
            </w:r>
            <w:r w:rsidR="00DC72A6">
              <w:rPr>
                <w:sz w:val="24"/>
                <w:szCs w:val="24"/>
              </w:rPr>
              <w:t>g in</w:t>
            </w:r>
            <w:r>
              <w:rPr>
                <w:sz w:val="24"/>
                <w:szCs w:val="24"/>
              </w:rPr>
              <w:t xml:space="preserve"> the</w:t>
            </w:r>
            <w:r w:rsidR="00DC72A6">
              <w:rPr>
                <w:sz w:val="24"/>
                <w:szCs w:val="24"/>
              </w:rPr>
              <w:t xml:space="preserve"> back of</w:t>
            </w:r>
            <w:r>
              <w:rPr>
                <w:sz w:val="24"/>
                <w:szCs w:val="24"/>
              </w:rPr>
              <w:t xml:space="preserve"> neck</w:t>
            </w:r>
          </w:p>
        </w:tc>
        <w:tc>
          <w:tcPr>
            <w:tcW w:w="1275" w:type="dxa"/>
          </w:tcPr>
          <w:p w14:paraId="3D200728" w14:textId="77777777" w:rsidR="00F965F1" w:rsidRDefault="00F965F1" w:rsidP="009D413F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1FE3B57E" w14:textId="77777777" w:rsidTr="008865F9">
        <w:tc>
          <w:tcPr>
            <w:tcW w:w="5371" w:type="dxa"/>
          </w:tcPr>
          <w:p w14:paraId="1A457A53" w14:textId="77777777" w:rsidR="00F965F1" w:rsidRDefault="00F965F1" w:rsidP="009D413F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weaty or clammy</w:t>
            </w:r>
          </w:p>
        </w:tc>
        <w:tc>
          <w:tcPr>
            <w:tcW w:w="1275" w:type="dxa"/>
          </w:tcPr>
          <w:p w14:paraId="76727447" w14:textId="77777777" w:rsidR="00F965F1" w:rsidRDefault="00F965F1" w:rsidP="009D413F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066AF9A7" w14:textId="77777777" w:rsidTr="008865F9">
        <w:tc>
          <w:tcPr>
            <w:tcW w:w="5371" w:type="dxa"/>
          </w:tcPr>
          <w:p w14:paraId="7DB65340" w14:textId="77777777" w:rsidR="00F965F1" w:rsidRDefault="00F965F1" w:rsidP="009D413F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B</w:t>
            </w:r>
            <w:r>
              <w:rPr>
                <w:sz w:val="24"/>
                <w:szCs w:val="24"/>
              </w:rPr>
              <w:t>ackache</w:t>
            </w:r>
          </w:p>
        </w:tc>
        <w:tc>
          <w:tcPr>
            <w:tcW w:w="1275" w:type="dxa"/>
          </w:tcPr>
          <w:p w14:paraId="56A4AC18" w14:textId="77777777" w:rsidR="00F965F1" w:rsidRDefault="00F965F1" w:rsidP="009D413F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3C9EFA67" w14:textId="77777777" w:rsidTr="008865F9">
        <w:tc>
          <w:tcPr>
            <w:tcW w:w="5371" w:type="dxa"/>
          </w:tcPr>
          <w:p w14:paraId="50F8227B" w14:textId="15B073D0" w:rsidR="00F965F1" w:rsidRDefault="00F965F1" w:rsidP="009D413F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lastRenderedPageBreak/>
              <w:t>A</w:t>
            </w:r>
            <w:r>
              <w:rPr>
                <w:sz w:val="24"/>
                <w:szCs w:val="24"/>
              </w:rPr>
              <w:t>ch</w:t>
            </w:r>
            <w:r w:rsidR="00912AA3">
              <w:rPr>
                <w:sz w:val="24"/>
                <w:szCs w:val="24"/>
                <w:lang w:val="en-GB"/>
              </w:rPr>
              <w:t>y</w:t>
            </w:r>
            <w:r>
              <w:rPr>
                <w:sz w:val="24"/>
                <w:szCs w:val="24"/>
              </w:rPr>
              <w:t xml:space="preserve"> hands and feet</w:t>
            </w:r>
          </w:p>
        </w:tc>
        <w:tc>
          <w:tcPr>
            <w:tcW w:w="1275" w:type="dxa"/>
          </w:tcPr>
          <w:p w14:paraId="5A4FA5F8" w14:textId="77777777" w:rsidR="00F965F1" w:rsidRDefault="00F965F1" w:rsidP="009D413F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3A629B12" w14:textId="77777777" w:rsidTr="008865F9">
        <w:tc>
          <w:tcPr>
            <w:tcW w:w="5371" w:type="dxa"/>
          </w:tcPr>
          <w:p w14:paraId="39F91D0E" w14:textId="77777777" w:rsidR="00F965F1" w:rsidRDefault="00F965F1" w:rsidP="009D413F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alf spasm</w:t>
            </w:r>
          </w:p>
        </w:tc>
        <w:tc>
          <w:tcPr>
            <w:tcW w:w="1275" w:type="dxa"/>
          </w:tcPr>
          <w:p w14:paraId="24DC818C" w14:textId="77777777" w:rsidR="00F965F1" w:rsidRDefault="00F965F1" w:rsidP="009D413F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0B70EEF0" w14:textId="77777777" w:rsidTr="008865F9">
        <w:tc>
          <w:tcPr>
            <w:tcW w:w="5371" w:type="dxa"/>
          </w:tcPr>
          <w:p w14:paraId="73E3D8C1" w14:textId="77777777" w:rsidR="00F965F1" w:rsidRDefault="00F965F1" w:rsidP="009D413F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ain in the back of head</w:t>
            </w:r>
          </w:p>
        </w:tc>
        <w:tc>
          <w:tcPr>
            <w:tcW w:w="1275" w:type="dxa"/>
          </w:tcPr>
          <w:p w14:paraId="06FF4E71" w14:textId="77777777" w:rsidR="00F965F1" w:rsidRDefault="00F965F1" w:rsidP="009D413F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56A87448" w14:textId="77777777" w:rsidTr="008865F9">
        <w:tc>
          <w:tcPr>
            <w:tcW w:w="5371" w:type="dxa"/>
          </w:tcPr>
          <w:p w14:paraId="068B3546" w14:textId="77777777" w:rsidR="00F965F1" w:rsidRPr="00F965F1" w:rsidRDefault="00F965F1" w:rsidP="009D413F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eling dizzy or light-headed</w:t>
            </w:r>
          </w:p>
        </w:tc>
        <w:tc>
          <w:tcPr>
            <w:tcW w:w="1275" w:type="dxa"/>
          </w:tcPr>
          <w:p w14:paraId="258767DE" w14:textId="77777777" w:rsidR="00F965F1" w:rsidRDefault="00F965F1" w:rsidP="009D413F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3B8BE9A9" w14:textId="77777777" w:rsidTr="008865F9">
        <w:tc>
          <w:tcPr>
            <w:tcW w:w="5371" w:type="dxa"/>
          </w:tcPr>
          <w:p w14:paraId="1781D6AF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B</w:t>
            </w:r>
            <w:r>
              <w:rPr>
                <w:sz w:val="24"/>
                <w:szCs w:val="24"/>
              </w:rPr>
              <w:t>locked nose</w:t>
            </w:r>
          </w:p>
        </w:tc>
        <w:tc>
          <w:tcPr>
            <w:tcW w:w="1275" w:type="dxa"/>
          </w:tcPr>
          <w:p w14:paraId="6B15B9F5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912AA3" w14:paraId="1E6CFE82" w14:textId="77777777" w:rsidTr="008865F9">
        <w:tc>
          <w:tcPr>
            <w:tcW w:w="5371" w:type="dxa"/>
          </w:tcPr>
          <w:p w14:paraId="51D8CB2D" w14:textId="1645DBA6" w:rsidR="00912AA3" w:rsidRDefault="00912AA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neezing or cough</w:t>
            </w:r>
          </w:p>
        </w:tc>
        <w:tc>
          <w:tcPr>
            <w:tcW w:w="1275" w:type="dxa"/>
          </w:tcPr>
          <w:p w14:paraId="04F74DB6" w14:textId="77777777" w:rsidR="00912AA3" w:rsidRDefault="00912AA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7A4503A1" w14:textId="77777777" w:rsidTr="008865F9">
        <w:tc>
          <w:tcPr>
            <w:tcW w:w="5371" w:type="dxa"/>
          </w:tcPr>
          <w:p w14:paraId="018FC367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unny nose</w:t>
            </w:r>
          </w:p>
        </w:tc>
        <w:tc>
          <w:tcPr>
            <w:tcW w:w="1275" w:type="dxa"/>
          </w:tcPr>
          <w:p w14:paraId="0347F314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2B603CCE" w14:textId="77777777" w:rsidTr="008865F9">
        <w:tc>
          <w:tcPr>
            <w:tcW w:w="5371" w:type="dxa"/>
          </w:tcPr>
          <w:p w14:paraId="44A93A20" w14:textId="77777777" w:rsidR="00F965F1" w:rsidRDefault="00933B2D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eaky bladder</w:t>
            </w:r>
          </w:p>
        </w:tc>
        <w:tc>
          <w:tcPr>
            <w:tcW w:w="1275" w:type="dxa"/>
          </w:tcPr>
          <w:p w14:paraId="2B27A7E1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4642FB19" w14:textId="77777777" w:rsidTr="008865F9">
        <w:tc>
          <w:tcPr>
            <w:tcW w:w="5371" w:type="dxa"/>
          </w:tcPr>
          <w:p w14:paraId="26096B0D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  <w:tc>
          <w:tcPr>
            <w:tcW w:w="1275" w:type="dxa"/>
          </w:tcPr>
          <w:p w14:paraId="525C9EC0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73937329" w14:textId="77777777" w:rsidTr="008865F9">
        <w:tc>
          <w:tcPr>
            <w:tcW w:w="5371" w:type="dxa"/>
          </w:tcPr>
          <w:p w14:paraId="12A7D5A3" w14:textId="77777777" w:rsidR="00F965F1" w:rsidRDefault="00933B2D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proofErr w:type="spellStart"/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haoYang</w:t>
            </w:r>
            <w:proofErr w:type="spellEnd"/>
            <w:r>
              <w:rPr>
                <w:sz w:val="24"/>
                <w:szCs w:val="24"/>
              </w:rPr>
              <w:t xml:space="preserve"> symptoms</w:t>
            </w:r>
          </w:p>
        </w:tc>
        <w:tc>
          <w:tcPr>
            <w:tcW w:w="1275" w:type="dxa"/>
          </w:tcPr>
          <w:p w14:paraId="4BBB82BD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69060E50" w14:textId="77777777" w:rsidTr="008865F9">
        <w:tc>
          <w:tcPr>
            <w:tcW w:w="5371" w:type="dxa"/>
          </w:tcPr>
          <w:p w14:paraId="7AB5D850" w14:textId="5F3D5327" w:rsidR="00F965F1" w:rsidRDefault="00933B2D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 xml:space="preserve">eeling cold and hot </w:t>
            </w:r>
            <w:r w:rsidR="00DC72A6">
              <w:rPr>
                <w:sz w:val="24"/>
                <w:szCs w:val="24"/>
              </w:rPr>
              <w:t>alternatively</w:t>
            </w:r>
          </w:p>
        </w:tc>
        <w:tc>
          <w:tcPr>
            <w:tcW w:w="1275" w:type="dxa"/>
          </w:tcPr>
          <w:p w14:paraId="2D386EF9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43A00C6C" w14:textId="77777777" w:rsidTr="008865F9">
        <w:tc>
          <w:tcPr>
            <w:tcW w:w="5371" w:type="dxa"/>
          </w:tcPr>
          <w:p w14:paraId="285FF452" w14:textId="77777777" w:rsidR="00F965F1" w:rsidRPr="00933B2D" w:rsidRDefault="00933B2D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adache in the temple area</w:t>
            </w:r>
          </w:p>
        </w:tc>
        <w:tc>
          <w:tcPr>
            <w:tcW w:w="1275" w:type="dxa"/>
          </w:tcPr>
          <w:p w14:paraId="042CBECA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5BB1CABF" w14:textId="77777777" w:rsidTr="008865F9">
        <w:tc>
          <w:tcPr>
            <w:tcW w:w="5371" w:type="dxa"/>
          </w:tcPr>
          <w:p w14:paraId="6E09582F" w14:textId="3309E3E1" w:rsidR="00F965F1" w:rsidRDefault="00933B2D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 xml:space="preserve">ausea or vomiting </w:t>
            </w:r>
          </w:p>
        </w:tc>
        <w:tc>
          <w:tcPr>
            <w:tcW w:w="1275" w:type="dxa"/>
          </w:tcPr>
          <w:p w14:paraId="7788F1D1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785C91FB" w14:textId="77777777" w:rsidTr="008865F9">
        <w:tc>
          <w:tcPr>
            <w:tcW w:w="5371" w:type="dxa"/>
          </w:tcPr>
          <w:p w14:paraId="4EBBE9E9" w14:textId="77777777" w:rsidR="00F965F1" w:rsidRDefault="00933B2D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innitus or reduced hearing</w:t>
            </w:r>
          </w:p>
        </w:tc>
        <w:tc>
          <w:tcPr>
            <w:tcW w:w="1275" w:type="dxa"/>
          </w:tcPr>
          <w:p w14:paraId="1A097866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5FFBBB5C" w14:textId="77777777" w:rsidTr="008865F9">
        <w:tc>
          <w:tcPr>
            <w:tcW w:w="5371" w:type="dxa"/>
          </w:tcPr>
          <w:p w14:paraId="12593B7A" w14:textId="77777777" w:rsidR="00F965F1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>iscomfort in ears</w:t>
            </w:r>
          </w:p>
        </w:tc>
        <w:tc>
          <w:tcPr>
            <w:tcW w:w="1275" w:type="dxa"/>
          </w:tcPr>
          <w:p w14:paraId="044B8360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57728446" w14:textId="77777777" w:rsidTr="008865F9">
        <w:tc>
          <w:tcPr>
            <w:tcW w:w="5371" w:type="dxa"/>
          </w:tcPr>
          <w:p w14:paraId="574FAF2F" w14:textId="77777777" w:rsidR="00F965F1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>izziness</w:t>
            </w:r>
          </w:p>
        </w:tc>
        <w:tc>
          <w:tcPr>
            <w:tcW w:w="1275" w:type="dxa"/>
          </w:tcPr>
          <w:p w14:paraId="27007418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382A72EB" w14:textId="77777777" w:rsidTr="008865F9">
        <w:tc>
          <w:tcPr>
            <w:tcW w:w="5371" w:type="dxa"/>
          </w:tcPr>
          <w:p w14:paraId="5F495D2D" w14:textId="77777777" w:rsidR="00F965F1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>iscomfort in the ribcage area</w:t>
            </w:r>
          </w:p>
        </w:tc>
        <w:tc>
          <w:tcPr>
            <w:tcW w:w="1275" w:type="dxa"/>
          </w:tcPr>
          <w:p w14:paraId="1C8868D5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2CDBC686" w14:textId="77777777" w:rsidTr="008865F9">
        <w:tc>
          <w:tcPr>
            <w:tcW w:w="5371" w:type="dxa"/>
          </w:tcPr>
          <w:p w14:paraId="4F877C69" w14:textId="77777777" w:rsidR="00F965F1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chy shoulder</w:t>
            </w:r>
          </w:p>
        </w:tc>
        <w:tc>
          <w:tcPr>
            <w:tcW w:w="1275" w:type="dxa"/>
          </w:tcPr>
          <w:p w14:paraId="1BBC9639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775CDC7F" w14:textId="77777777" w:rsidTr="008865F9">
        <w:tc>
          <w:tcPr>
            <w:tcW w:w="5371" w:type="dxa"/>
          </w:tcPr>
          <w:p w14:paraId="065BD6E7" w14:textId="77777777" w:rsidR="00607B43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 xml:space="preserve">eeling thirsty at night  </w:t>
            </w:r>
          </w:p>
        </w:tc>
        <w:tc>
          <w:tcPr>
            <w:tcW w:w="1275" w:type="dxa"/>
          </w:tcPr>
          <w:p w14:paraId="0C5015B1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27CC0E06" w14:textId="77777777" w:rsidTr="008865F9">
        <w:tc>
          <w:tcPr>
            <w:tcW w:w="5371" w:type="dxa"/>
          </w:tcPr>
          <w:p w14:paraId="4083F2FE" w14:textId="77777777" w:rsidR="00F965F1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B</w:t>
            </w:r>
            <w:r>
              <w:rPr>
                <w:sz w:val="24"/>
                <w:szCs w:val="24"/>
              </w:rPr>
              <w:t>itter taste in mouth at night or in the morning</w:t>
            </w:r>
          </w:p>
        </w:tc>
        <w:tc>
          <w:tcPr>
            <w:tcW w:w="1275" w:type="dxa"/>
          </w:tcPr>
          <w:p w14:paraId="210DC1AF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1887309A" w14:textId="77777777" w:rsidTr="008865F9">
        <w:tc>
          <w:tcPr>
            <w:tcW w:w="5371" w:type="dxa"/>
          </w:tcPr>
          <w:p w14:paraId="5A42BF8A" w14:textId="02B0EC21" w:rsidR="00F965F1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eeling low, depressed or anx</w:t>
            </w:r>
            <w:r w:rsidR="00DC72A6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ous</w:t>
            </w:r>
          </w:p>
        </w:tc>
        <w:tc>
          <w:tcPr>
            <w:tcW w:w="1275" w:type="dxa"/>
          </w:tcPr>
          <w:p w14:paraId="4DBAF649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912AA3" w14:paraId="59BBC6AF" w14:textId="77777777" w:rsidTr="008865F9">
        <w:tc>
          <w:tcPr>
            <w:tcW w:w="5371" w:type="dxa"/>
          </w:tcPr>
          <w:p w14:paraId="228B93FD" w14:textId="59A072AD" w:rsidR="00912AA3" w:rsidRDefault="00912AA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 xml:space="preserve">ight or painful rib </w:t>
            </w:r>
            <w:proofErr w:type="spellStart"/>
            <w:r>
              <w:rPr>
                <w:sz w:val="24"/>
                <w:szCs w:val="24"/>
              </w:rPr>
              <w:t>cabe</w:t>
            </w:r>
            <w:proofErr w:type="spellEnd"/>
          </w:p>
        </w:tc>
        <w:tc>
          <w:tcPr>
            <w:tcW w:w="1275" w:type="dxa"/>
          </w:tcPr>
          <w:p w14:paraId="5FB91086" w14:textId="77777777" w:rsidR="00912AA3" w:rsidRDefault="00912AA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38264A" w14:paraId="4CF25CE3" w14:textId="77777777" w:rsidTr="008865F9">
        <w:tc>
          <w:tcPr>
            <w:tcW w:w="5371" w:type="dxa"/>
          </w:tcPr>
          <w:p w14:paraId="407C8B34" w14:textId="77777777" w:rsidR="0038264A" w:rsidRPr="00DC72A6" w:rsidRDefault="0038264A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  <w:tc>
          <w:tcPr>
            <w:tcW w:w="1275" w:type="dxa"/>
          </w:tcPr>
          <w:p w14:paraId="04F52E00" w14:textId="77777777" w:rsidR="0038264A" w:rsidRDefault="0038264A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0C874A39" w14:textId="77777777" w:rsidTr="008865F9">
        <w:tc>
          <w:tcPr>
            <w:tcW w:w="5371" w:type="dxa"/>
          </w:tcPr>
          <w:p w14:paraId="3A85D066" w14:textId="77777777" w:rsidR="00F965F1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proofErr w:type="spellStart"/>
            <w:r>
              <w:rPr>
                <w:rFonts w:hint="eastAsia"/>
                <w:sz w:val="24"/>
                <w:szCs w:val="24"/>
              </w:rPr>
              <w:t>Y</w:t>
            </w:r>
            <w:r>
              <w:rPr>
                <w:sz w:val="24"/>
                <w:szCs w:val="24"/>
              </w:rPr>
              <w:t>angming</w:t>
            </w:r>
            <w:proofErr w:type="spellEnd"/>
            <w:r>
              <w:rPr>
                <w:sz w:val="24"/>
                <w:szCs w:val="24"/>
              </w:rPr>
              <w:t xml:space="preserve"> Symptoms</w:t>
            </w:r>
          </w:p>
        </w:tc>
        <w:tc>
          <w:tcPr>
            <w:tcW w:w="1275" w:type="dxa"/>
          </w:tcPr>
          <w:p w14:paraId="3A98A1E3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4D7985E4" w14:textId="77777777" w:rsidTr="008865F9">
        <w:tc>
          <w:tcPr>
            <w:tcW w:w="5371" w:type="dxa"/>
          </w:tcPr>
          <w:p w14:paraId="3D372E7F" w14:textId="77777777" w:rsidR="00F965F1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eeling hot or hot flush</w:t>
            </w:r>
          </w:p>
        </w:tc>
        <w:tc>
          <w:tcPr>
            <w:tcW w:w="1275" w:type="dxa"/>
          </w:tcPr>
          <w:p w14:paraId="08FF840C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912AA3" w14:paraId="7F317F5C" w14:textId="77777777" w:rsidTr="008865F9">
        <w:tc>
          <w:tcPr>
            <w:tcW w:w="5371" w:type="dxa"/>
          </w:tcPr>
          <w:p w14:paraId="1C55CF8B" w14:textId="529EEA79" w:rsidR="00912AA3" w:rsidRPr="00912AA3" w:rsidRDefault="00912AA3" w:rsidP="008B2E46">
            <w:pPr>
              <w:pStyle w:val="ListParagraph"/>
              <w:ind w:firstLineChars="0" w:firstLine="0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High </w:t>
            </w:r>
            <w:r w:rsidRPr="00912AA3">
              <w:rPr>
                <w:sz w:val="24"/>
                <w:szCs w:val="24"/>
                <w:lang w:val="en-GB"/>
              </w:rPr>
              <w:t xml:space="preserve">Temperature </w:t>
            </w:r>
          </w:p>
        </w:tc>
        <w:tc>
          <w:tcPr>
            <w:tcW w:w="1275" w:type="dxa"/>
          </w:tcPr>
          <w:p w14:paraId="2307D98B" w14:textId="77777777" w:rsidR="00912AA3" w:rsidRDefault="00912AA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58452FA5" w14:textId="77777777" w:rsidTr="008865F9">
        <w:tc>
          <w:tcPr>
            <w:tcW w:w="5371" w:type="dxa"/>
          </w:tcPr>
          <w:p w14:paraId="4A126B3F" w14:textId="77777777" w:rsidR="00F965F1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eeling thirsty and drinking lots of water</w:t>
            </w:r>
          </w:p>
        </w:tc>
        <w:tc>
          <w:tcPr>
            <w:tcW w:w="1275" w:type="dxa"/>
          </w:tcPr>
          <w:p w14:paraId="3FA92D8C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7F841D71" w14:textId="77777777" w:rsidTr="008865F9">
        <w:tc>
          <w:tcPr>
            <w:tcW w:w="5371" w:type="dxa"/>
          </w:tcPr>
          <w:p w14:paraId="7141BA56" w14:textId="77777777" w:rsidR="00F965F1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>ry throat</w:t>
            </w:r>
          </w:p>
        </w:tc>
        <w:tc>
          <w:tcPr>
            <w:tcW w:w="1275" w:type="dxa"/>
          </w:tcPr>
          <w:p w14:paraId="01965694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66D76F07" w14:textId="77777777" w:rsidTr="008865F9">
        <w:tc>
          <w:tcPr>
            <w:tcW w:w="5371" w:type="dxa"/>
          </w:tcPr>
          <w:p w14:paraId="0A6A624E" w14:textId="77777777" w:rsidR="00F965F1" w:rsidRDefault="00377F94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ye discomfort</w:t>
            </w:r>
          </w:p>
        </w:tc>
        <w:tc>
          <w:tcPr>
            <w:tcW w:w="1275" w:type="dxa"/>
          </w:tcPr>
          <w:p w14:paraId="2E49F8B8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0F22006C" w14:textId="77777777" w:rsidTr="008865F9">
        <w:tc>
          <w:tcPr>
            <w:tcW w:w="5371" w:type="dxa"/>
          </w:tcPr>
          <w:p w14:paraId="71CB449E" w14:textId="77777777" w:rsidR="00F965F1" w:rsidRDefault="00377F94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nstipation</w:t>
            </w:r>
          </w:p>
        </w:tc>
        <w:tc>
          <w:tcPr>
            <w:tcW w:w="1275" w:type="dxa"/>
          </w:tcPr>
          <w:p w14:paraId="1E1462E0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432B40B3" w14:textId="77777777" w:rsidTr="008865F9">
        <w:tc>
          <w:tcPr>
            <w:tcW w:w="5371" w:type="dxa"/>
          </w:tcPr>
          <w:p w14:paraId="2676E8EE" w14:textId="0060354F" w:rsidR="00F965F1" w:rsidRDefault="00377F94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eeling bloated and windy</w:t>
            </w:r>
          </w:p>
        </w:tc>
        <w:tc>
          <w:tcPr>
            <w:tcW w:w="1275" w:type="dxa"/>
          </w:tcPr>
          <w:p w14:paraId="3AD2C70E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0EC530E2" w14:textId="77777777" w:rsidTr="008865F9">
        <w:tc>
          <w:tcPr>
            <w:tcW w:w="5371" w:type="dxa"/>
          </w:tcPr>
          <w:p w14:paraId="6D5DD9FB" w14:textId="77777777" w:rsidR="00F965F1" w:rsidRDefault="00377F94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melly wind</w:t>
            </w:r>
          </w:p>
        </w:tc>
        <w:tc>
          <w:tcPr>
            <w:tcW w:w="1275" w:type="dxa"/>
          </w:tcPr>
          <w:p w14:paraId="448072E9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36160A83" w14:textId="77777777" w:rsidTr="008865F9">
        <w:tc>
          <w:tcPr>
            <w:tcW w:w="5371" w:type="dxa"/>
          </w:tcPr>
          <w:p w14:paraId="3DF11895" w14:textId="77777777" w:rsidR="00F965F1" w:rsidRDefault="00377F94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tomach pain</w:t>
            </w:r>
          </w:p>
        </w:tc>
        <w:tc>
          <w:tcPr>
            <w:tcW w:w="1275" w:type="dxa"/>
          </w:tcPr>
          <w:p w14:paraId="6548D4BC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2BDD574D" w14:textId="77777777" w:rsidTr="008865F9">
        <w:tc>
          <w:tcPr>
            <w:tcW w:w="5371" w:type="dxa"/>
          </w:tcPr>
          <w:p w14:paraId="069E11BE" w14:textId="77777777" w:rsidR="00F965F1" w:rsidRDefault="00377F94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o sweating</w:t>
            </w:r>
          </w:p>
        </w:tc>
        <w:tc>
          <w:tcPr>
            <w:tcW w:w="1275" w:type="dxa"/>
          </w:tcPr>
          <w:p w14:paraId="791B6ACE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5A13A053" w14:textId="77777777" w:rsidTr="008865F9">
        <w:tc>
          <w:tcPr>
            <w:tcW w:w="5371" w:type="dxa"/>
          </w:tcPr>
          <w:p w14:paraId="656ADF31" w14:textId="77777777" w:rsidR="00F965F1" w:rsidRDefault="00377F94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requent urination</w:t>
            </w:r>
          </w:p>
        </w:tc>
        <w:tc>
          <w:tcPr>
            <w:tcW w:w="1275" w:type="dxa"/>
          </w:tcPr>
          <w:p w14:paraId="500139CF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7D58510C" w14:textId="77777777" w:rsidTr="008865F9">
        <w:tc>
          <w:tcPr>
            <w:tcW w:w="5371" w:type="dxa"/>
          </w:tcPr>
          <w:p w14:paraId="3DFA8018" w14:textId="77777777" w:rsidR="00F965F1" w:rsidRDefault="00377F94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reference to cold water</w:t>
            </w:r>
          </w:p>
        </w:tc>
        <w:tc>
          <w:tcPr>
            <w:tcW w:w="1275" w:type="dxa"/>
          </w:tcPr>
          <w:p w14:paraId="4E1100CB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1A84966D" w14:textId="77777777" w:rsidTr="008865F9">
        <w:tc>
          <w:tcPr>
            <w:tcW w:w="5371" w:type="dxa"/>
          </w:tcPr>
          <w:p w14:paraId="402A2961" w14:textId="77777777" w:rsidR="00F965F1" w:rsidRDefault="00377F94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H</w:t>
            </w:r>
            <w:r>
              <w:rPr>
                <w:sz w:val="24"/>
                <w:szCs w:val="24"/>
              </w:rPr>
              <w:t>eadache in forehead</w:t>
            </w:r>
          </w:p>
        </w:tc>
        <w:tc>
          <w:tcPr>
            <w:tcW w:w="1275" w:type="dxa"/>
          </w:tcPr>
          <w:p w14:paraId="2C8236FF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66F162E5" w14:textId="77777777" w:rsidTr="008865F9">
        <w:tc>
          <w:tcPr>
            <w:tcW w:w="5371" w:type="dxa"/>
          </w:tcPr>
          <w:p w14:paraId="6B8B9981" w14:textId="77777777" w:rsidR="00F965F1" w:rsidRDefault="00377F94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rritable sinus</w:t>
            </w:r>
          </w:p>
        </w:tc>
        <w:tc>
          <w:tcPr>
            <w:tcW w:w="1275" w:type="dxa"/>
          </w:tcPr>
          <w:p w14:paraId="658CD5C2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F965F1" w14:paraId="18E84095" w14:textId="77777777" w:rsidTr="008865F9">
        <w:tc>
          <w:tcPr>
            <w:tcW w:w="5371" w:type="dxa"/>
          </w:tcPr>
          <w:p w14:paraId="556BC8DA" w14:textId="77777777" w:rsidR="00F965F1" w:rsidRDefault="00377F94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G</w:t>
            </w:r>
            <w:r>
              <w:rPr>
                <w:sz w:val="24"/>
                <w:szCs w:val="24"/>
              </w:rPr>
              <w:t>um pain</w:t>
            </w:r>
          </w:p>
        </w:tc>
        <w:tc>
          <w:tcPr>
            <w:tcW w:w="1275" w:type="dxa"/>
          </w:tcPr>
          <w:p w14:paraId="23052EFC" w14:textId="77777777" w:rsidR="00F965F1" w:rsidRDefault="00F965F1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607B43" w14:paraId="76A291A3" w14:textId="77777777" w:rsidTr="008865F9">
        <w:tc>
          <w:tcPr>
            <w:tcW w:w="5371" w:type="dxa"/>
          </w:tcPr>
          <w:p w14:paraId="21024F1A" w14:textId="77777777" w:rsidR="00607B43" w:rsidRDefault="00377F94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ncreased appetite</w:t>
            </w:r>
          </w:p>
        </w:tc>
        <w:tc>
          <w:tcPr>
            <w:tcW w:w="1275" w:type="dxa"/>
          </w:tcPr>
          <w:p w14:paraId="70A14A0C" w14:textId="77777777" w:rsidR="00607B43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607B43" w14:paraId="55A37FE8" w14:textId="77777777" w:rsidTr="008865F9">
        <w:tc>
          <w:tcPr>
            <w:tcW w:w="5371" w:type="dxa"/>
          </w:tcPr>
          <w:p w14:paraId="55BA0DFA" w14:textId="77777777" w:rsidR="00607B43" w:rsidRDefault="00377F94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ticky stool</w:t>
            </w:r>
          </w:p>
        </w:tc>
        <w:tc>
          <w:tcPr>
            <w:tcW w:w="1275" w:type="dxa"/>
          </w:tcPr>
          <w:p w14:paraId="5DB72216" w14:textId="77777777" w:rsidR="00607B43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607B43" w14:paraId="1A18731E" w14:textId="77777777" w:rsidTr="008865F9">
        <w:tc>
          <w:tcPr>
            <w:tcW w:w="5371" w:type="dxa"/>
          </w:tcPr>
          <w:p w14:paraId="7C6EBFEB" w14:textId="77777777" w:rsidR="00607B43" w:rsidRDefault="00377F94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H</w:t>
            </w:r>
            <w:r>
              <w:rPr>
                <w:sz w:val="24"/>
                <w:szCs w:val="24"/>
              </w:rPr>
              <w:t>ard stool</w:t>
            </w:r>
          </w:p>
        </w:tc>
        <w:tc>
          <w:tcPr>
            <w:tcW w:w="1275" w:type="dxa"/>
          </w:tcPr>
          <w:p w14:paraId="3FC59601" w14:textId="77777777" w:rsidR="00607B43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607B43" w14:paraId="07FDF49C" w14:textId="77777777" w:rsidTr="008865F9">
        <w:tc>
          <w:tcPr>
            <w:tcW w:w="5371" w:type="dxa"/>
          </w:tcPr>
          <w:p w14:paraId="3704F5B4" w14:textId="77777777" w:rsidR="00607B43" w:rsidRDefault="00377F94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B</w:t>
            </w:r>
            <w:r>
              <w:rPr>
                <w:sz w:val="24"/>
                <w:szCs w:val="24"/>
              </w:rPr>
              <w:t>itter taste in mouth during daytime</w:t>
            </w:r>
          </w:p>
        </w:tc>
        <w:tc>
          <w:tcPr>
            <w:tcW w:w="1275" w:type="dxa"/>
          </w:tcPr>
          <w:p w14:paraId="5452CFE2" w14:textId="77777777" w:rsidR="00607B43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607B43" w14:paraId="77C68476" w14:textId="77777777" w:rsidTr="008865F9">
        <w:tc>
          <w:tcPr>
            <w:tcW w:w="5371" w:type="dxa"/>
          </w:tcPr>
          <w:p w14:paraId="349DC08A" w14:textId="77777777" w:rsidR="00607B43" w:rsidRDefault="00377F94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O</w:t>
            </w:r>
            <w:r>
              <w:rPr>
                <w:sz w:val="24"/>
                <w:szCs w:val="24"/>
              </w:rPr>
              <w:t>ily face</w:t>
            </w:r>
          </w:p>
        </w:tc>
        <w:tc>
          <w:tcPr>
            <w:tcW w:w="1275" w:type="dxa"/>
          </w:tcPr>
          <w:p w14:paraId="22F04CFE" w14:textId="77777777" w:rsidR="00607B43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607B43" w14:paraId="632C9DB4" w14:textId="77777777" w:rsidTr="008865F9">
        <w:tc>
          <w:tcPr>
            <w:tcW w:w="5371" w:type="dxa"/>
          </w:tcPr>
          <w:p w14:paraId="15D49B0E" w14:textId="77777777" w:rsidR="00607B43" w:rsidRDefault="00377F94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lastRenderedPageBreak/>
              <w:t>G</w:t>
            </w:r>
            <w:r>
              <w:rPr>
                <w:sz w:val="24"/>
                <w:szCs w:val="24"/>
              </w:rPr>
              <w:t>reen nasal discharge</w:t>
            </w:r>
          </w:p>
        </w:tc>
        <w:tc>
          <w:tcPr>
            <w:tcW w:w="1275" w:type="dxa"/>
          </w:tcPr>
          <w:p w14:paraId="184D290D" w14:textId="77777777" w:rsidR="00607B43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607B43" w14:paraId="60762DAE" w14:textId="77777777" w:rsidTr="008865F9">
        <w:tc>
          <w:tcPr>
            <w:tcW w:w="5371" w:type="dxa"/>
          </w:tcPr>
          <w:p w14:paraId="41AAF542" w14:textId="7D170B1B" w:rsidR="00607B43" w:rsidRDefault="00377F94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G</w:t>
            </w:r>
            <w:r>
              <w:rPr>
                <w:sz w:val="24"/>
                <w:szCs w:val="24"/>
              </w:rPr>
              <w:t>reen or yellow phle</w:t>
            </w:r>
            <w:r w:rsidR="00DC72A6">
              <w:rPr>
                <w:sz w:val="24"/>
                <w:szCs w:val="24"/>
              </w:rPr>
              <w:t>gm</w:t>
            </w:r>
          </w:p>
        </w:tc>
        <w:tc>
          <w:tcPr>
            <w:tcW w:w="1275" w:type="dxa"/>
          </w:tcPr>
          <w:p w14:paraId="568FA9E9" w14:textId="77777777" w:rsidR="00607B43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607B43" w14:paraId="42CA7661" w14:textId="77777777" w:rsidTr="008865F9">
        <w:tc>
          <w:tcPr>
            <w:tcW w:w="5371" w:type="dxa"/>
          </w:tcPr>
          <w:p w14:paraId="30C3447A" w14:textId="77777777" w:rsidR="00607B43" w:rsidRDefault="00377F94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G</w:t>
            </w:r>
            <w:r>
              <w:rPr>
                <w:sz w:val="24"/>
                <w:szCs w:val="24"/>
              </w:rPr>
              <w:t>rinding teeth at night</w:t>
            </w:r>
          </w:p>
        </w:tc>
        <w:tc>
          <w:tcPr>
            <w:tcW w:w="1275" w:type="dxa"/>
          </w:tcPr>
          <w:p w14:paraId="4E26D51C" w14:textId="77777777" w:rsidR="00607B43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607B43" w14:paraId="6307DE27" w14:textId="77777777" w:rsidTr="008865F9">
        <w:tc>
          <w:tcPr>
            <w:tcW w:w="5371" w:type="dxa"/>
          </w:tcPr>
          <w:p w14:paraId="6C2C2D98" w14:textId="77777777" w:rsidR="00607B43" w:rsidRDefault="00377F94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H</w:t>
            </w:r>
            <w:r>
              <w:rPr>
                <w:sz w:val="24"/>
                <w:szCs w:val="24"/>
              </w:rPr>
              <w:t>eavy chest or chest pain</w:t>
            </w:r>
          </w:p>
        </w:tc>
        <w:tc>
          <w:tcPr>
            <w:tcW w:w="1275" w:type="dxa"/>
          </w:tcPr>
          <w:p w14:paraId="75DE0F8F" w14:textId="77777777" w:rsidR="00607B43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607B43" w14:paraId="3EB9FB24" w14:textId="77777777" w:rsidTr="008865F9">
        <w:tc>
          <w:tcPr>
            <w:tcW w:w="5371" w:type="dxa"/>
          </w:tcPr>
          <w:p w14:paraId="3FE26C17" w14:textId="3C5A6ABF" w:rsidR="00607B43" w:rsidRDefault="00950A37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H</w:t>
            </w:r>
            <w:r>
              <w:rPr>
                <w:sz w:val="24"/>
                <w:szCs w:val="24"/>
              </w:rPr>
              <w:t>eart burn or burning in esophagus</w:t>
            </w:r>
          </w:p>
        </w:tc>
        <w:tc>
          <w:tcPr>
            <w:tcW w:w="1275" w:type="dxa"/>
          </w:tcPr>
          <w:p w14:paraId="6C5973BD" w14:textId="77777777" w:rsidR="00607B43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607B43" w14:paraId="47395BAC" w14:textId="77777777" w:rsidTr="008865F9">
        <w:tc>
          <w:tcPr>
            <w:tcW w:w="5371" w:type="dxa"/>
          </w:tcPr>
          <w:p w14:paraId="7FE47A0D" w14:textId="2AD8B848" w:rsidR="00607B43" w:rsidRPr="00950A37" w:rsidRDefault="00950A37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xiety at night</w:t>
            </w:r>
          </w:p>
        </w:tc>
        <w:tc>
          <w:tcPr>
            <w:tcW w:w="1275" w:type="dxa"/>
          </w:tcPr>
          <w:p w14:paraId="7B2B4D17" w14:textId="77777777" w:rsidR="00607B43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607B43" w14:paraId="24450C73" w14:textId="77777777" w:rsidTr="008865F9">
        <w:tc>
          <w:tcPr>
            <w:tcW w:w="5371" w:type="dxa"/>
          </w:tcPr>
          <w:p w14:paraId="7E7EBA1C" w14:textId="40368FA1" w:rsidR="00607B43" w:rsidRDefault="00950A37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tomachache around belly button</w:t>
            </w:r>
          </w:p>
        </w:tc>
        <w:tc>
          <w:tcPr>
            <w:tcW w:w="1275" w:type="dxa"/>
          </w:tcPr>
          <w:p w14:paraId="5EB6C233" w14:textId="77777777" w:rsidR="00607B43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607B43" w14:paraId="7EED7BC6" w14:textId="77777777" w:rsidTr="008865F9">
        <w:tc>
          <w:tcPr>
            <w:tcW w:w="5371" w:type="dxa"/>
          </w:tcPr>
          <w:p w14:paraId="07FB5D2A" w14:textId="2DAA744C" w:rsidR="00607B43" w:rsidRDefault="00950A37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weating only on the head or neck</w:t>
            </w:r>
          </w:p>
        </w:tc>
        <w:tc>
          <w:tcPr>
            <w:tcW w:w="1275" w:type="dxa"/>
          </w:tcPr>
          <w:p w14:paraId="5131CF60" w14:textId="77777777" w:rsidR="00607B43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607B43" w14:paraId="0AEDB2C5" w14:textId="77777777" w:rsidTr="008865F9">
        <w:tc>
          <w:tcPr>
            <w:tcW w:w="5371" w:type="dxa"/>
          </w:tcPr>
          <w:p w14:paraId="77B25C54" w14:textId="0937EDC3" w:rsidR="00607B43" w:rsidRDefault="00950A37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weating in palms or feet</w:t>
            </w:r>
          </w:p>
        </w:tc>
        <w:tc>
          <w:tcPr>
            <w:tcW w:w="1275" w:type="dxa"/>
          </w:tcPr>
          <w:p w14:paraId="108CF708" w14:textId="77777777" w:rsidR="00607B43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607B43" w14:paraId="4BD4A18E" w14:textId="77777777" w:rsidTr="008865F9">
        <w:tc>
          <w:tcPr>
            <w:tcW w:w="5371" w:type="dxa"/>
          </w:tcPr>
          <w:p w14:paraId="5BEFE045" w14:textId="076F6788" w:rsidR="00607B43" w:rsidRDefault="00950A37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tchiness all over the body</w:t>
            </w:r>
          </w:p>
        </w:tc>
        <w:tc>
          <w:tcPr>
            <w:tcW w:w="1275" w:type="dxa"/>
          </w:tcPr>
          <w:p w14:paraId="1C7B9375" w14:textId="77777777" w:rsidR="00607B43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607B43" w14:paraId="4ADF8EA6" w14:textId="77777777" w:rsidTr="008865F9">
        <w:tc>
          <w:tcPr>
            <w:tcW w:w="5371" w:type="dxa"/>
          </w:tcPr>
          <w:p w14:paraId="3746AB50" w14:textId="77777777" w:rsidR="00607B43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  <w:tc>
          <w:tcPr>
            <w:tcW w:w="1275" w:type="dxa"/>
          </w:tcPr>
          <w:p w14:paraId="2D26F707" w14:textId="77777777" w:rsidR="00607B43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607B43" w14:paraId="65DF9FE5" w14:textId="77777777" w:rsidTr="008865F9">
        <w:tc>
          <w:tcPr>
            <w:tcW w:w="5371" w:type="dxa"/>
          </w:tcPr>
          <w:p w14:paraId="7D705E9A" w14:textId="797A4E9E" w:rsidR="00607B43" w:rsidRDefault="00950A37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proofErr w:type="spellStart"/>
            <w:proofErr w:type="gramStart"/>
            <w:r>
              <w:rPr>
                <w:sz w:val="24"/>
                <w:szCs w:val="24"/>
              </w:rPr>
              <w:t>Taiyin</w:t>
            </w:r>
            <w:proofErr w:type="spellEnd"/>
            <w:r>
              <w:rPr>
                <w:sz w:val="24"/>
                <w:szCs w:val="24"/>
              </w:rPr>
              <w:t xml:space="preserve">  symptoms</w:t>
            </w:r>
            <w:proofErr w:type="gramEnd"/>
          </w:p>
        </w:tc>
        <w:tc>
          <w:tcPr>
            <w:tcW w:w="1275" w:type="dxa"/>
          </w:tcPr>
          <w:p w14:paraId="5AEA3427" w14:textId="77777777" w:rsidR="00607B43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70033D" w14:paraId="03F90340" w14:textId="77777777" w:rsidTr="008865F9">
        <w:tc>
          <w:tcPr>
            <w:tcW w:w="5371" w:type="dxa"/>
          </w:tcPr>
          <w:p w14:paraId="56C8CAE2" w14:textId="155F7460" w:rsidR="0070033D" w:rsidRDefault="0070033D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oor appetite</w:t>
            </w:r>
          </w:p>
        </w:tc>
        <w:tc>
          <w:tcPr>
            <w:tcW w:w="1275" w:type="dxa"/>
          </w:tcPr>
          <w:p w14:paraId="701C2D0B" w14:textId="77777777" w:rsidR="0070033D" w:rsidRDefault="0070033D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607B43" w14:paraId="6FBC1467" w14:textId="77777777" w:rsidTr="008865F9">
        <w:tc>
          <w:tcPr>
            <w:tcW w:w="5371" w:type="dxa"/>
          </w:tcPr>
          <w:p w14:paraId="4F060B54" w14:textId="738850DA" w:rsidR="00607B43" w:rsidRDefault="00950A37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eeling cold and chilly</w:t>
            </w:r>
          </w:p>
        </w:tc>
        <w:tc>
          <w:tcPr>
            <w:tcW w:w="1275" w:type="dxa"/>
          </w:tcPr>
          <w:p w14:paraId="35ED6803" w14:textId="77777777" w:rsidR="00607B43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607B43" w14:paraId="464A42B3" w14:textId="77777777" w:rsidTr="008865F9">
        <w:tc>
          <w:tcPr>
            <w:tcW w:w="5371" w:type="dxa"/>
          </w:tcPr>
          <w:p w14:paraId="1D67A10A" w14:textId="19CB2AAD" w:rsidR="00607B43" w:rsidRDefault="00950A37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oose stool</w:t>
            </w:r>
          </w:p>
        </w:tc>
        <w:tc>
          <w:tcPr>
            <w:tcW w:w="1275" w:type="dxa"/>
          </w:tcPr>
          <w:p w14:paraId="2B99CC95" w14:textId="77777777" w:rsidR="00607B43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607B43" w14:paraId="16E809C7" w14:textId="77777777" w:rsidTr="008865F9">
        <w:tc>
          <w:tcPr>
            <w:tcW w:w="5371" w:type="dxa"/>
          </w:tcPr>
          <w:p w14:paraId="29EDAD50" w14:textId="5A26B5C3" w:rsidR="00607B43" w:rsidRDefault="0070033D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 w:rsidRPr="0070033D">
              <w:rPr>
                <w:sz w:val="24"/>
                <w:szCs w:val="24"/>
                <w:lang w:val="en-CA"/>
              </w:rPr>
              <w:t xml:space="preserve">Diarrhea </w:t>
            </w:r>
          </w:p>
        </w:tc>
        <w:tc>
          <w:tcPr>
            <w:tcW w:w="1275" w:type="dxa"/>
          </w:tcPr>
          <w:p w14:paraId="1E1E9933" w14:textId="77777777" w:rsidR="00607B43" w:rsidRDefault="00607B43" w:rsidP="008B2E46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950A37" w14:paraId="678AA7CD" w14:textId="77777777" w:rsidTr="008865F9">
        <w:tc>
          <w:tcPr>
            <w:tcW w:w="5371" w:type="dxa"/>
          </w:tcPr>
          <w:p w14:paraId="6D92B7BA" w14:textId="4DB2BEFC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B</w:t>
            </w:r>
            <w:r>
              <w:rPr>
                <w:sz w:val="24"/>
                <w:szCs w:val="24"/>
              </w:rPr>
              <w:t>loating in stomach</w:t>
            </w:r>
          </w:p>
        </w:tc>
        <w:tc>
          <w:tcPr>
            <w:tcW w:w="1275" w:type="dxa"/>
          </w:tcPr>
          <w:p w14:paraId="309F3A41" w14:textId="77777777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950A37" w14:paraId="02524669" w14:textId="77777777" w:rsidTr="008865F9">
        <w:tc>
          <w:tcPr>
            <w:tcW w:w="5371" w:type="dxa"/>
          </w:tcPr>
          <w:p w14:paraId="4D545BA8" w14:textId="1FA812CC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alpitation</w:t>
            </w:r>
          </w:p>
        </w:tc>
        <w:tc>
          <w:tcPr>
            <w:tcW w:w="1275" w:type="dxa"/>
          </w:tcPr>
          <w:p w14:paraId="384D235C" w14:textId="77777777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950A37" w14:paraId="5787682D" w14:textId="77777777" w:rsidTr="008865F9">
        <w:tc>
          <w:tcPr>
            <w:tcW w:w="5371" w:type="dxa"/>
          </w:tcPr>
          <w:p w14:paraId="2963D049" w14:textId="284BA9F3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eeling hungry frequently</w:t>
            </w:r>
          </w:p>
        </w:tc>
        <w:tc>
          <w:tcPr>
            <w:tcW w:w="1275" w:type="dxa"/>
          </w:tcPr>
          <w:p w14:paraId="753A4574" w14:textId="77777777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950A37" w14:paraId="009961E5" w14:textId="77777777" w:rsidTr="008865F9">
        <w:tc>
          <w:tcPr>
            <w:tcW w:w="5371" w:type="dxa"/>
          </w:tcPr>
          <w:p w14:paraId="00B47C10" w14:textId="7812126D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reference to warm food or drink</w:t>
            </w:r>
          </w:p>
        </w:tc>
        <w:tc>
          <w:tcPr>
            <w:tcW w:w="1275" w:type="dxa"/>
          </w:tcPr>
          <w:p w14:paraId="27083301" w14:textId="77777777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950A37" w14:paraId="5F6E045B" w14:textId="77777777" w:rsidTr="008865F9">
        <w:tc>
          <w:tcPr>
            <w:tcW w:w="5371" w:type="dxa"/>
          </w:tcPr>
          <w:p w14:paraId="174D3379" w14:textId="7C216D5E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W</w:t>
            </w:r>
            <w:r>
              <w:rPr>
                <w:sz w:val="24"/>
                <w:szCs w:val="24"/>
              </w:rPr>
              <w:t>eakness in arms and legs</w:t>
            </w:r>
          </w:p>
        </w:tc>
        <w:tc>
          <w:tcPr>
            <w:tcW w:w="1275" w:type="dxa"/>
          </w:tcPr>
          <w:p w14:paraId="07BC574E" w14:textId="77777777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950A37" w14:paraId="5BE4E4AA" w14:textId="77777777" w:rsidTr="008865F9">
        <w:tc>
          <w:tcPr>
            <w:tcW w:w="5371" w:type="dxa"/>
          </w:tcPr>
          <w:p w14:paraId="1AA9F9AB" w14:textId="4C892855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B</w:t>
            </w:r>
            <w:r>
              <w:rPr>
                <w:sz w:val="24"/>
                <w:szCs w:val="24"/>
              </w:rPr>
              <w:t>loating in stomach after food</w:t>
            </w:r>
          </w:p>
        </w:tc>
        <w:tc>
          <w:tcPr>
            <w:tcW w:w="1275" w:type="dxa"/>
          </w:tcPr>
          <w:p w14:paraId="05DBCA19" w14:textId="77777777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950A37" w14:paraId="12A975FE" w14:textId="77777777" w:rsidTr="008865F9">
        <w:tc>
          <w:tcPr>
            <w:tcW w:w="5371" w:type="dxa"/>
          </w:tcPr>
          <w:p w14:paraId="772547D0" w14:textId="390A461F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lastRenderedPageBreak/>
              <w:t>G</w:t>
            </w:r>
            <w:r>
              <w:rPr>
                <w:sz w:val="24"/>
                <w:szCs w:val="24"/>
              </w:rPr>
              <w:t>um bleeding</w:t>
            </w:r>
          </w:p>
        </w:tc>
        <w:tc>
          <w:tcPr>
            <w:tcW w:w="1275" w:type="dxa"/>
          </w:tcPr>
          <w:p w14:paraId="6C40F2A4" w14:textId="77777777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950A37" w14:paraId="40DEC54F" w14:textId="77777777" w:rsidTr="008865F9">
        <w:tc>
          <w:tcPr>
            <w:tcW w:w="5371" w:type="dxa"/>
          </w:tcPr>
          <w:p w14:paraId="0A2040DB" w14:textId="651F2B97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haking when you are hungry</w:t>
            </w:r>
          </w:p>
        </w:tc>
        <w:tc>
          <w:tcPr>
            <w:tcW w:w="1275" w:type="dxa"/>
          </w:tcPr>
          <w:p w14:paraId="1264D226" w14:textId="77777777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950A37" w14:paraId="3573039F" w14:textId="77777777" w:rsidTr="008865F9">
        <w:tc>
          <w:tcPr>
            <w:tcW w:w="5371" w:type="dxa"/>
          </w:tcPr>
          <w:p w14:paraId="3D4448CF" w14:textId="132EB369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oamy urination</w:t>
            </w:r>
          </w:p>
        </w:tc>
        <w:tc>
          <w:tcPr>
            <w:tcW w:w="1275" w:type="dxa"/>
          </w:tcPr>
          <w:p w14:paraId="7FA9F042" w14:textId="77777777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950A37" w14:paraId="16C62779" w14:textId="77777777" w:rsidTr="008865F9">
        <w:tc>
          <w:tcPr>
            <w:tcW w:w="5371" w:type="dxa"/>
          </w:tcPr>
          <w:p w14:paraId="185EB71E" w14:textId="5A6667DB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outh ul</w:t>
            </w:r>
            <w:r w:rsidR="008865F9">
              <w:rPr>
                <w:sz w:val="24"/>
                <w:szCs w:val="24"/>
              </w:rPr>
              <w:t>cer</w:t>
            </w:r>
          </w:p>
        </w:tc>
        <w:tc>
          <w:tcPr>
            <w:tcW w:w="1275" w:type="dxa"/>
          </w:tcPr>
          <w:p w14:paraId="04A3B0E6" w14:textId="77777777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950A37" w14:paraId="583E046A" w14:textId="77777777" w:rsidTr="008865F9">
        <w:tc>
          <w:tcPr>
            <w:tcW w:w="5371" w:type="dxa"/>
          </w:tcPr>
          <w:p w14:paraId="4AE4FE1C" w14:textId="23C731D1" w:rsidR="00950A37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eeling drowsy</w:t>
            </w:r>
          </w:p>
        </w:tc>
        <w:tc>
          <w:tcPr>
            <w:tcW w:w="1275" w:type="dxa"/>
          </w:tcPr>
          <w:p w14:paraId="4DF55801" w14:textId="77777777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950A37" w14:paraId="15BEC5AB" w14:textId="77777777" w:rsidTr="008865F9">
        <w:tc>
          <w:tcPr>
            <w:tcW w:w="5371" w:type="dxa"/>
          </w:tcPr>
          <w:p w14:paraId="5E3C3F7B" w14:textId="67B75DC2" w:rsidR="00950A37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welling arms</w:t>
            </w:r>
          </w:p>
        </w:tc>
        <w:tc>
          <w:tcPr>
            <w:tcW w:w="1275" w:type="dxa"/>
          </w:tcPr>
          <w:p w14:paraId="485C3DE1" w14:textId="77777777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950A37" w14:paraId="64C4DE80" w14:textId="77777777" w:rsidTr="008865F9">
        <w:tc>
          <w:tcPr>
            <w:tcW w:w="5371" w:type="dxa"/>
          </w:tcPr>
          <w:p w14:paraId="52B1FE4C" w14:textId="77777777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  <w:tc>
          <w:tcPr>
            <w:tcW w:w="1275" w:type="dxa"/>
          </w:tcPr>
          <w:p w14:paraId="117586E6" w14:textId="77777777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950A37" w14:paraId="49EE97B5" w14:textId="77777777" w:rsidTr="008865F9">
        <w:tc>
          <w:tcPr>
            <w:tcW w:w="5371" w:type="dxa"/>
          </w:tcPr>
          <w:p w14:paraId="6F98B022" w14:textId="2123B4F1" w:rsidR="00950A37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proofErr w:type="spellStart"/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haoyin</w:t>
            </w:r>
            <w:proofErr w:type="spellEnd"/>
            <w:r>
              <w:rPr>
                <w:sz w:val="24"/>
                <w:szCs w:val="24"/>
              </w:rPr>
              <w:t xml:space="preserve"> symptoms</w:t>
            </w:r>
          </w:p>
        </w:tc>
        <w:tc>
          <w:tcPr>
            <w:tcW w:w="1275" w:type="dxa"/>
          </w:tcPr>
          <w:p w14:paraId="4FAA0E2C" w14:textId="77777777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950A37" w14:paraId="340E25B5" w14:textId="77777777" w:rsidTr="008865F9">
        <w:tc>
          <w:tcPr>
            <w:tcW w:w="5371" w:type="dxa"/>
          </w:tcPr>
          <w:p w14:paraId="613EDFE8" w14:textId="4983218B" w:rsidR="00950A37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eeling sleepy during the day</w:t>
            </w:r>
          </w:p>
        </w:tc>
        <w:tc>
          <w:tcPr>
            <w:tcW w:w="1275" w:type="dxa"/>
          </w:tcPr>
          <w:p w14:paraId="4420A95D" w14:textId="77777777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950A37" w14:paraId="5447DC98" w14:textId="77777777" w:rsidTr="008865F9">
        <w:tc>
          <w:tcPr>
            <w:tcW w:w="5371" w:type="dxa"/>
          </w:tcPr>
          <w:p w14:paraId="1DC97130" w14:textId="02667CB3" w:rsidR="00950A37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ore </w:t>
            </w:r>
            <w:proofErr w:type="spellStart"/>
            <w:r>
              <w:rPr>
                <w:sz w:val="24"/>
                <w:szCs w:val="24"/>
              </w:rPr>
              <w:t>thoat</w:t>
            </w:r>
            <w:proofErr w:type="spellEnd"/>
          </w:p>
        </w:tc>
        <w:tc>
          <w:tcPr>
            <w:tcW w:w="1275" w:type="dxa"/>
          </w:tcPr>
          <w:p w14:paraId="54080F82" w14:textId="77777777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950A37" w14:paraId="4992437D" w14:textId="77777777" w:rsidTr="008865F9">
        <w:tc>
          <w:tcPr>
            <w:tcW w:w="5371" w:type="dxa"/>
          </w:tcPr>
          <w:p w14:paraId="63E6A269" w14:textId="00D8E6B1" w:rsidR="00950A37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ight sweat</w:t>
            </w:r>
          </w:p>
        </w:tc>
        <w:tc>
          <w:tcPr>
            <w:tcW w:w="1275" w:type="dxa"/>
          </w:tcPr>
          <w:p w14:paraId="21F18544" w14:textId="77777777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950A37" w14:paraId="726E0C39" w14:textId="77777777" w:rsidTr="008865F9">
        <w:tc>
          <w:tcPr>
            <w:tcW w:w="5371" w:type="dxa"/>
          </w:tcPr>
          <w:p w14:paraId="0B33FEAF" w14:textId="670C5089" w:rsidR="00950A37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osing memory</w:t>
            </w:r>
          </w:p>
        </w:tc>
        <w:tc>
          <w:tcPr>
            <w:tcW w:w="1275" w:type="dxa"/>
          </w:tcPr>
          <w:p w14:paraId="64BE451B" w14:textId="77777777" w:rsidR="00950A37" w:rsidRDefault="00950A37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8865F9" w14:paraId="12E8F339" w14:textId="77777777" w:rsidTr="008865F9">
        <w:tc>
          <w:tcPr>
            <w:tcW w:w="5371" w:type="dxa"/>
          </w:tcPr>
          <w:p w14:paraId="5E7A9606" w14:textId="6D884F40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welling legs</w:t>
            </w:r>
          </w:p>
        </w:tc>
        <w:tc>
          <w:tcPr>
            <w:tcW w:w="1275" w:type="dxa"/>
          </w:tcPr>
          <w:p w14:paraId="1FDA407E" w14:textId="7777777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8865F9" w14:paraId="0650B6F6" w14:textId="77777777" w:rsidTr="008865F9">
        <w:tc>
          <w:tcPr>
            <w:tcW w:w="5371" w:type="dxa"/>
          </w:tcPr>
          <w:p w14:paraId="0DC79632" w14:textId="78CFB35C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nsomnia through the night</w:t>
            </w:r>
          </w:p>
        </w:tc>
        <w:tc>
          <w:tcPr>
            <w:tcW w:w="1275" w:type="dxa"/>
          </w:tcPr>
          <w:p w14:paraId="3CD9B064" w14:textId="7777777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8865F9" w14:paraId="4C801947" w14:textId="77777777" w:rsidTr="008865F9">
        <w:tc>
          <w:tcPr>
            <w:tcW w:w="5371" w:type="dxa"/>
          </w:tcPr>
          <w:p w14:paraId="6187AB8B" w14:textId="6BA7FAB8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eeling cold in low back and legs</w:t>
            </w:r>
          </w:p>
        </w:tc>
        <w:tc>
          <w:tcPr>
            <w:tcW w:w="1275" w:type="dxa"/>
          </w:tcPr>
          <w:p w14:paraId="2CCCEBD5" w14:textId="7777777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8865F9" w14:paraId="099BF318" w14:textId="77777777" w:rsidTr="008865F9">
        <w:tc>
          <w:tcPr>
            <w:tcW w:w="5371" w:type="dxa"/>
          </w:tcPr>
          <w:p w14:paraId="69569CE5" w14:textId="08E3E576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ld hands and feet</w:t>
            </w:r>
          </w:p>
        </w:tc>
        <w:tc>
          <w:tcPr>
            <w:tcW w:w="1275" w:type="dxa"/>
          </w:tcPr>
          <w:p w14:paraId="3ACDF0CE" w14:textId="7777777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8865F9" w14:paraId="01067B2B" w14:textId="77777777" w:rsidTr="008865F9">
        <w:tc>
          <w:tcPr>
            <w:tcW w:w="5371" w:type="dxa"/>
          </w:tcPr>
          <w:p w14:paraId="3EC9948B" w14:textId="7777777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  <w:tc>
          <w:tcPr>
            <w:tcW w:w="1275" w:type="dxa"/>
          </w:tcPr>
          <w:p w14:paraId="56547482" w14:textId="7777777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8865F9" w14:paraId="5B3EB239" w14:textId="77777777" w:rsidTr="008865F9">
        <w:tc>
          <w:tcPr>
            <w:tcW w:w="5371" w:type="dxa"/>
          </w:tcPr>
          <w:p w14:paraId="70AFCF39" w14:textId="213B4591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proofErr w:type="spellStart"/>
            <w:r>
              <w:rPr>
                <w:rFonts w:hint="eastAsia"/>
                <w:sz w:val="24"/>
                <w:szCs w:val="24"/>
              </w:rPr>
              <w:t>J</w:t>
            </w:r>
            <w:r>
              <w:rPr>
                <w:sz w:val="24"/>
                <w:szCs w:val="24"/>
              </w:rPr>
              <w:t>ueyin</w:t>
            </w:r>
            <w:proofErr w:type="spellEnd"/>
            <w:r>
              <w:rPr>
                <w:sz w:val="24"/>
                <w:szCs w:val="24"/>
              </w:rPr>
              <w:t xml:space="preserve"> Symptoms</w:t>
            </w:r>
          </w:p>
        </w:tc>
        <w:tc>
          <w:tcPr>
            <w:tcW w:w="1275" w:type="dxa"/>
          </w:tcPr>
          <w:p w14:paraId="23ADBD2A" w14:textId="7777777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8865F9" w14:paraId="6F213EA8" w14:textId="77777777" w:rsidTr="008865F9">
        <w:tc>
          <w:tcPr>
            <w:tcW w:w="5371" w:type="dxa"/>
          </w:tcPr>
          <w:p w14:paraId="0F4816DE" w14:textId="3BEA348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H</w:t>
            </w:r>
            <w:r>
              <w:rPr>
                <w:sz w:val="24"/>
                <w:szCs w:val="24"/>
              </w:rPr>
              <w:t>eadache on top of the head</w:t>
            </w:r>
          </w:p>
        </w:tc>
        <w:tc>
          <w:tcPr>
            <w:tcW w:w="1275" w:type="dxa"/>
          </w:tcPr>
          <w:p w14:paraId="5BA1F42D" w14:textId="7777777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8865F9" w14:paraId="41421F1A" w14:textId="77777777" w:rsidTr="008865F9">
        <w:tc>
          <w:tcPr>
            <w:tcW w:w="5371" w:type="dxa"/>
          </w:tcPr>
          <w:p w14:paraId="696DAAD7" w14:textId="6B525C40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eeling cold all over the body</w:t>
            </w:r>
          </w:p>
        </w:tc>
        <w:tc>
          <w:tcPr>
            <w:tcW w:w="1275" w:type="dxa"/>
          </w:tcPr>
          <w:p w14:paraId="2F3FE508" w14:textId="7777777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8865F9" w14:paraId="70368566" w14:textId="77777777" w:rsidTr="008865F9">
        <w:tc>
          <w:tcPr>
            <w:tcW w:w="5371" w:type="dxa"/>
          </w:tcPr>
          <w:p w14:paraId="20AFEEF4" w14:textId="6DA32A7A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ld lower abdomen</w:t>
            </w:r>
          </w:p>
        </w:tc>
        <w:tc>
          <w:tcPr>
            <w:tcW w:w="1275" w:type="dxa"/>
          </w:tcPr>
          <w:p w14:paraId="186EDD8F" w14:textId="7777777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8865F9" w14:paraId="0190008C" w14:textId="77777777" w:rsidTr="008865F9">
        <w:tc>
          <w:tcPr>
            <w:tcW w:w="5371" w:type="dxa"/>
          </w:tcPr>
          <w:p w14:paraId="76A87AB6" w14:textId="3185358A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alpitation</w:t>
            </w:r>
          </w:p>
        </w:tc>
        <w:tc>
          <w:tcPr>
            <w:tcW w:w="1275" w:type="dxa"/>
          </w:tcPr>
          <w:p w14:paraId="38787E3F" w14:textId="7777777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8865F9" w14:paraId="23F93EF0" w14:textId="77777777" w:rsidTr="008865F9">
        <w:tc>
          <w:tcPr>
            <w:tcW w:w="5371" w:type="dxa"/>
          </w:tcPr>
          <w:p w14:paraId="0C719D2E" w14:textId="39FA6358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lastRenderedPageBreak/>
              <w:t>V</w:t>
            </w:r>
            <w:r>
              <w:rPr>
                <w:sz w:val="24"/>
                <w:szCs w:val="24"/>
              </w:rPr>
              <w:t>ery cold hands up to the elbows</w:t>
            </w:r>
          </w:p>
        </w:tc>
        <w:tc>
          <w:tcPr>
            <w:tcW w:w="1275" w:type="dxa"/>
          </w:tcPr>
          <w:p w14:paraId="7DA7A887" w14:textId="7777777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8865F9" w14:paraId="6100F51D" w14:textId="77777777" w:rsidTr="008865F9">
        <w:tc>
          <w:tcPr>
            <w:tcW w:w="5371" w:type="dxa"/>
          </w:tcPr>
          <w:p w14:paraId="2BF05109" w14:textId="35166391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V</w:t>
            </w:r>
            <w:r>
              <w:rPr>
                <w:sz w:val="24"/>
                <w:szCs w:val="24"/>
              </w:rPr>
              <w:t>ery cold feet up to the knees</w:t>
            </w:r>
          </w:p>
        </w:tc>
        <w:tc>
          <w:tcPr>
            <w:tcW w:w="1275" w:type="dxa"/>
          </w:tcPr>
          <w:p w14:paraId="3D618390" w14:textId="7777777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8865F9" w14:paraId="5892C20B" w14:textId="77777777" w:rsidTr="008865F9">
        <w:tc>
          <w:tcPr>
            <w:tcW w:w="5371" w:type="dxa"/>
          </w:tcPr>
          <w:p w14:paraId="7CC85683" w14:textId="7777777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  <w:tc>
          <w:tcPr>
            <w:tcW w:w="1275" w:type="dxa"/>
          </w:tcPr>
          <w:p w14:paraId="2CABDEE5" w14:textId="7777777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8865F9" w14:paraId="5A52E834" w14:textId="77777777" w:rsidTr="008865F9">
        <w:tc>
          <w:tcPr>
            <w:tcW w:w="5371" w:type="dxa"/>
          </w:tcPr>
          <w:p w14:paraId="112B0B72" w14:textId="1F66FFED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or ladies</w:t>
            </w:r>
          </w:p>
        </w:tc>
        <w:tc>
          <w:tcPr>
            <w:tcW w:w="1275" w:type="dxa"/>
          </w:tcPr>
          <w:p w14:paraId="3B62DA06" w14:textId="7777777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8865F9" w14:paraId="6CF1D322" w14:textId="77777777" w:rsidTr="008865F9">
        <w:tc>
          <w:tcPr>
            <w:tcW w:w="5371" w:type="dxa"/>
          </w:tcPr>
          <w:p w14:paraId="39A2EC6E" w14:textId="64FE9851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rregular period</w:t>
            </w:r>
          </w:p>
        </w:tc>
        <w:tc>
          <w:tcPr>
            <w:tcW w:w="1275" w:type="dxa"/>
          </w:tcPr>
          <w:p w14:paraId="3A551420" w14:textId="7777777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8865F9" w14:paraId="1F8B6681" w14:textId="77777777" w:rsidTr="008865F9">
        <w:tc>
          <w:tcPr>
            <w:tcW w:w="5371" w:type="dxa"/>
          </w:tcPr>
          <w:p w14:paraId="143DB272" w14:textId="31719EA6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arly period</w:t>
            </w:r>
          </w:p>
        </w:tc>
        <w:tc>
          <w:tcPr>
            <w:tcW w:w="1275" w:type="dxa"/>
          </w:tcPr>
          <w:p w14:paraId="1DF372E4" w14:textId="7777777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8865F9" w14:paraId="35CED6D7" w14:textId="77777777" w:rsidTr="008865F9">
        <w:tc>
          <w:tcPr>
            <w:tcW w:w="5371" w:type="dxa"/>
          </w:tcPr>
          <w:p w14:paraId="41E815E4" w14:textId="584937EC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ate period</w:t>
            </w:r>
          </w:p>
        </w:tc>
        <w:tc>
          <w:tcPr>
            <w:tcW w:w="1275" w:type="dxa"/>
          </w:tcPr>
          <w:p w14:paraId="7F9C9A0D" w14:textId="7777777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8865F9" w14:paraId="53A36000" w14:textId="77777777" w:rsidTr="008865F9">
        <w:tc>
          <w:tcPr>
            <w:tcW w:w="5371" w:type="dxa"/>
          </w:tcPr>
          <w:p w14:paraId="5B14C228" w14:textId="41FA017B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H</w:t>
            </w:r>
            <w:r>
              <w:rPr>
                <w:sz w:val="24"/>
                <w:szCs w:val="24"/>
              </w:rPr>
              <w:t>eavy period</w:t>
            </w:r>
          </w:p>
        </w:tc>
        <w:tc>
          <w:tcPr>
            <w:tcW w:w="1275" w:type="dxa"/>
          </w:tcPr>
          <w:p w14:paraId="46696062" w14:textId="7777777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8865F9" w14:paraId="37521942" w14:textId="77777777" w:rsidTr="008865F9">
        <w:tc>
          <w:tcPr>
            <w:tcW w:w="5371" w:type="dxa"/>
          </w:tcPr>
          <w:p w14:paraId="3DA6B605" w14:textId="3F5A90EF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ight period</w:t>
            </w:r>
          </w:p>
        </w:tc>
        <w:tc>
          <w:tcPr>
            <w:tcW w:w="1275" w:type="dxa"/>
          </w:tcPr>
          <w:p w14:paraId="3FA1A560" w14:textId="7777777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  <w:tr w:rsidR="008865F9" w14:paraId="5BF290D1" w14:textId="77777777" w:rsidTr="008865F9">
        <w:tc>
          <w:tcPr>
            <w:tcW w:w="5371" w:type="dxa"/>
          </w:tcPr>
          <w:p w14:paraId="639FDA75" w14:textId="7D4C7414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eriod pain</w:t>
            </w:r>
          </w:p>
        </w:tc>
        <w:tc>
          <w:tcPr>
            <w:tcW w:w="1275" w:type="dxa"/>
          </w:tcPr>
          <w:p w14:paraId="068CA069" w14:textId="77777777" w:rsidR="008865F9" w:rsidRDefault="008865F9" w:rsidP="005B7D20">
            <w:pPr>
              <w:pStyle w:val="ListParagraph"/>
              <w:ind w:firstLineChars="0" w:firstLine="0"/>
              <w:rPr>
                <w:sz w:val="24"/>
                <w:szCs w:val="24"/>
              </w:rPr>
            </w:pPr>
          </w:p>
        </w:tc>
      </w:tr>
    </w:tbl>
    <w:p w14:paraId="5028F27B" w14:textId="208F95F0" w:rsidR="00DD78A5" w:rsidRDefault="00DD78A5" w:rsidP="00DD78A5">
      <w:pPr>
        <w:rPr>
          <w:sz w:val="24"/>
          <w:szCs w:val="24"/>
        </w:rPr>
      </w:pPr>
    </w:p>
    <w:p w14:paraId="752C9CA0" w14:textId="0583C08B" w:rsidR="0038264A" w:rsidRPr="0038264A" w:rsidRDefault="0038264A" w:rsidP="0038264A">
      <w:pPr>
        <w:pStyle w:val="ListParagraph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P</w:t>
      </w:r>
      <w:r>
        <w:rPr>
          <w:sz w:val="24"/>
          <w:szCs w:val="24"/>
        </w:rPr>
        <w:t>lease mark out where your main symptoms are in the picture below</w:t>
      </w:r>
    </w:p>
    <w:p w14:paraId="4DEB4135" w14:textId="0957702B" w:rsidR="00DD78A5" w:rsidRDefault="001A6FD2" w:rsidP="00DD78A5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4D87732" wp14:editId="538B7A40">
            <wp:simplePos x="0" y="0"/>
            <wp:positionH relativeFrom="column">
              <wp:posOffset>-701357</wp:posOffset>
            </wp:positionH>
            <wp:positionV relativeFrom="paragraph">
              <wp:posOffset>323215</wp:posOffset>
            </wp:positionV>
            <wp:extent cx="3995737" cy="3995737"/>
            <wp:effectExtent l="0" t="0" r="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n-shape.png"/>
                    <pic:cNvPicPr/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5737" cy="39957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0CD8C33" wp14:editId="43C317DA">
            <wp:simplePos x="0" y="0"/>
            <wp:positionH relativeFrom="column">
              <wp:posOffset>2181225</wp:posOffset>
            </wp:positionH>
            <wp:positionV relativeFrom="paragraph">
              <wp:posOffset>389890</wp:posOffset>
            </wp:positionV>
            <wp:extent cx="3967162" cy="396716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n-shape.png"/>
                    <pic:cNvPicPr/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7162" cy="39671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0B38">
        <w:rPr>
          <w:sz w:val="24"/>
          <w:szCs w:val="24"/>
        </w:rPr>
        <w:t xml:space="preserve">              FRONT                                BACK</w:t>
      </w:r>
    </w:p>
    <w:p w14:paraId="02677F9C" w14:textId="32BCD165" w:rsidR="001A6FD2" w:rsidRDefault="001A6FD2" w:rsidP="00DD78A5">
      <w:pPr>
        <w:rPr>
          <w:sz w:val="24"/>
          <w:szCs w:val="24"/>
        </w:rPr>
      </w:pPr>
    </w:p>
    <w:p w14:paraId="5F1A3F41" w14:textId="449CC826" w:rsidR="001A6FD2" w:rsidRDefault="001A6FD2" w:rsidP="00DD78A5">
      <w:pPr>
        <w:rPr>
          <w:sz w:val="24"/>
          <w:szCs w:val="24"/>
        </w:rPr>
      </w:pPr>
    </w:p>
    <w:p w14:paraId="5B31966C" w14:textId="3AD7308F" w:rsidR="001A6FD2" w:rsidRDefault="001A6FD2" w:rsidP="00DD78A5">
      <w:pPr>
        <w:rPr>
          <w:sz w:val="24"/>
          <w:szCs w:val="24"/>
        </w:rPr>
      </w:pPr>
    </w:p>
    <w:p w14:paraId="64CC87FE" w14:textId="730FC4A8" w:rsidR="001A6FD2" w:rsidRDefault="001A6FD2" w:rsidP="00DD78A5">
      <w:pPr>
        <w:rPr>
          <w:sz w:val="24"/>
          <w:szCs w:val="24"/>
        </w:rPr>
      </w:pPr>
    </w:p>
    <w:p w14:paraId="6CA09C42" w14:textId="05B6F1F8" w:rsidR="001A6FD2" w:rsidRDefault="001A6FD2" w:rsidP="00DD78A5">
      <w:pPr>
        <w:rPr>
          <w:sz w:val="24"/>
          <w:szCs w:val="24"/>
        </w:rPr>
      </w:pPr>
    </w:p>
    <w:p w14:paraId="197A66C6" w14:textId="28E7F50B" w:rsidR="001A6FD2" w:rsidRDefault="001A6FD2" w:rsidP="00DD78A5">
      <w:pPr>
        <w:rPr>
          <w:sz w:val="24"/>
          <w:szCs w:val="24"/>
        </w:rPr>
      </w:pPr>
    </w:p>
    <w:p w14:paraId="3DCC0BE4" w14:textId="5F442613" w:rsidR="001A6FD2" w:rsidRDefault="001A6FD2" w:rsidP="00DD78A5">
      <w:pPr>
        <w:rPr>
          <w:sz w:val="24"/>
          <w:szCs w:val="24"/>
        </w:rPr>
      </w:pPr>
    </w:p>
    <w:p w14:paraId="539F6EDF" w14:textId="25ECA86C" w:rsidR="001A6FD2" w:rsidRDefault="001A6FD2" w:rsidP="00DD78A5">
      <w:pPr>
        <w:rPr>
          <w:sz w:val="24"/>
          <w:szCs w:val="24"/>
        </w:rPr>
      </w:pPr>
    </w:p>
    <w:p w14:paraId="47AE2C69" w14:textId="35B63988" w:rsidR="001A6FD2" w:rsidRDefault="001A6FD2" w:rsidP="00DD78A5">
      <w:pPr>
        <w:rPr>
          <w:sz w:val="24"/>
          <w:szCs w:val="24"/>
        </w:rPr>
      </w:pPr>
    </w:p>
    <w:p w14:paraId="2D5789F1" w14:textId="23B5EFD9" w:rsidR="00080B38" w:rsidRDefault="00080B38" w:rsidP="00DD78A5">
      <w:pPr>
        <w:rPr>
          <w:sz w:val="24"/>
          <w:szCs w:val="24"/>
        </w:rPr>
      </w:pPr>
    </w:p>
    <w:p w14:paraId="6D68053A" w14:textId="7EABC715" w:rsidR="0038264A" w:rsidRPr="00DD78A5" w:rsidRDefault="0038264A" w:rsidP="00DD78A5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P</w:t>
      </w:r>
      <w:r>
        <w:rPr>
          <w:sz w:val="24"/>
          <w:szCs w:val="24"/>
        </w:rPr>
        <w:t>lease give</w:t>
      </w:r>
      <w:r w:rsidR="0070033D">
        <w:rPr>
          <w:sz w:val="24"/>
          <w:szCs w:val="24"/>
        </w:rPr>
        <w:t xml:space="preserve"> more</w:t>
      </w:r>
      <w:r>
        <w:rPr>
          <w:sz w:val="24"/>
          <w:szCs w:val="24"/>
        </w:rPr>
        <w:t xml:space="preserve"> details about your conditions here.</w:t>
      </w:r>
    </w:p>
    <w:sectPr w:rsidR="0038264A" w:rsidRPr="00DD78A5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DFB56A" w14:textId="77777777" w:rsidR="001311C8" w:rsidRDefault="001311C8" w:rsidP="002F33D9">
      <w:r>
        <w:separator/>
      </w:r>
    </w:p>
  </w:endnote>
  <w:endnote w:type="continuationSeparator" w:id="0">
    <w:p w14:paraId="6B5EC6F8" w14:textId="77777777" w:rsidR="001311C8" w:rsidRDefault="001311C8" w:rsidP="002F33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D64D83" w14:textId="77777777" w:rsidR="001311C8" w:rsidRDefault="001311C8" w:rsidP="002F33D9">
      <w:r>
        <w:separator/>
      </w:r>
    </w:p>
  </w:footnote>
  <w:footnote w:type="continuationSeparator" w:id="0">
    <w:p w14:paraId="7DDCBF65" w14:textId="77777777" w:rsidR="001311C8" w:rsidRDefault="001311C8" w:rsidP="002F33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D67793"/>
    <w:multiLevelType w:val="hybridMultilevel"/>
    <w:tmpl w:val="A51A483A"/>
    <w:lvl w:ilvl="0" w:tplc="5062490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7B1D53BD"/>
    <w:multiLevelType w:val="hybridMultilevel"/>
    <w:tmpl w:val="E3722834"/>
    <w:lvl w:ilvl="0" w:tplc="1486B74E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NjY0N7E0MzEzNzJU0lEKTi0uzszPAykwqgUACMsAcCwAAAA="/>
  </w:docVars>
  <w:rsids>
    <w:rsidRoot w:val="002F33D9"/>
    <w:rsid w:val="00080B38"/>
    <w:rsid w:val="001311C8"/>
    <w:rsid w:val="00170972"/>
    <w:rsid w:val="001A6FD2"/>
    <w:rsid w:val="0023320A"/>
    <w:rsid w:val="002F33D9"/>
    <w:rsid w:val="00377F94"/>
    <w:rsid w:val="0038264A"/>
    <w:rsid w:val="00607B43"/>
    <w:rsid w:val="0070033D"/>
    <w:rsid w:val="00827FE4"/>
    <w:rsid w:val="008865F9"/>
    <w:rsid w:val="00912AA3"/>
    <w:rsid w:val="00933B2D"/>
    <w:rsid w:val="00950A37"/>
    <w:rsid w:val="009D413F"/>
    <w:rsid w:val="00A3357C"/>
    <w:rsid w:val="00AC5E4D"/>
    <w:rsid w:val="00C355D4"/>
    <w:rsid w:val="00D00042"/>
    <w:rsid w:val="00DC72A6"/>
    <w:rsid w:val="00DD78A5"/>
    <w:rsid w:val="00E70E5F"/>
    <w:rsid w:val="00F96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FF4E8"/>
  <w15:chartTrackingRefBased/>
  <w15:docId w15:val="{44B866BF-3852-4E96-9FF9-D57244F10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3">
    <w:name w:val="heading 3"/>
    <w:basedOn w:val="Normal"/>
    <w:next w:val="Normal"/>
    <w:link w:val="Heading3Char"/>
    <w:qFormat/>
    <w:rsid w:val="002F33D9"/>
    <w:pPr>
      <w:keepNext/>
      <w:widowControl/>
      <w:jc w:val="left"/>
      <w:outlineLvl w:val="2"/>
    </w:pPr>
    <w:rPr>
      <w:rFonts w:ascii="Times New Roman" w:eastAsia="宋体" w:hAnsi="Times New Roman" w:cs="Times New Roman"/>
      <w:b/>
      <w:bCs/>
      <w:color w:val="000000"/>
      <w:kern w:val="0"/>
      <w:sz w:val="2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33D9"/>
    <w:pPr>
      <w:ind w:firstLineChars="200" w:firstLine="420"/>
    </w:pPr>
  </w:style>
  <w:style w:type="character" w:customStyle="1" w:styleId="Heading3Char">
    <w:name w:val="Heading 3 Char"/>
    <w:basedOn w:val="DefaultParagraphFont"/>
    <w:link w:val="Heading3"/>
    <w:rsid w:val="002F33D9"/>
    <w:rPr>
      <w:rFonts w:ascii="Times New Roman" w:eastAsia="宋体" w:hAnsi="Times New Roman" w:cs="Times New Roman"/>
      <w:b/>
      <w:bCs/>
      <w:color w:val="000000"/>
      <w:kern w:val="0"/>
      <w:sz w:val="28"/>
      <w:szCs w:val="20"/>
      <w:lang w:eastAsia="en-US"/>
    </w:rPr>
  </w:style>
  <w:style w:type="table" w:styleId="TableGrid">
    <w:name w:val="Table Grid"/>
    <w:basedOn w:val="TableNormal"/>
    <w:uiPriority w:val="39"/>
    <w:rsid w:val="00AC5E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0</TotalTime>
  <Pages>8</Pages>
  <Words>557</Words>
  <Characters>317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h0401@yahoo.co.uk</dc:creator>
  <cp:keywords/>
  <dc:description/>
  <cp:lastModifiedBy>T Phoebus</cp:lastModifiedBy>
  <cp:revision>9</cp:revision>
  <dcterms:created xsi:type="dcterms:W3CDTF">2020-05-19T16:11:00Z</dcterms:created>
  <dcterms:modified xsi:type="dcterms:W3CDTF">2020-05-22T08:56:00Z</dcterms:modified>
</cp:coreProperties>
</file>